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376" w:rsidRDefault="00D66376" w:rsidP="00D0524A">
      <w:pPr>
        <w:spacing w:after="240" w:line="300" w:lineRule="atLeast"/>
        <w:jc w:val="center"/>
        <w:rPr>
          <w:color w:val="1C283D"/>
          <w:sz w:val="40"/>
          <w:szCs w:val="40"/>
        </w:rPr>
      </w:pPr>
    </w:p>
    <w:p w:rsidR="008142AA" w:rsidRDefault="008142A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rsidR="004E7B52" w:rsidRPr="004E7B52" w:rsidRDefault="004E7B52" w:rsidP="004E7B52">
      <w:pPr>
        <w:spacing w:line="300" w:lineRule="atLeast"/>
        <w:jc w:val="center"/>
        <w:rPr>
          <w:color w:val="1C283D"/>
          <w:sz w:val="64"/>
          <w:szCs w:val="64"/>
        </w:rPr>
      </w:pPr>
    </w:p>
    <w:p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047F74">
        <w:rPr>
          <w:color w:val="1C283D"/>
          <w:sz w:val="40"/>
          <w:szCs w:val="40"/>
        </w:rPr>
        <w:t>22</w:t>
      </w:r>
      <w:r w:rsidR="00F95210">
        <w:rPr>
          <w:color w:val="1C283D"/>
          <w:sz w:val="40"/>
          <w:szCs w:val="40"/>
        </w:rPr>
        <w:t xml:space="preserve"> – </w:t>
      </w:r>
      <w:r w:rsidR="00047F74">
        <w:rPr>
          <w:color w:val="1C283D"/>
          <w:sz w:val="40"/>
          <w:szCs w:val="40"/>
        </w:rPr>
        <w:t>28</w:t>
      </w:r>
      <w:r w:rsidR="00F95210">
        <w:rPr>
          <w:color w:val="1C283D"/>
          <w:sz w:val="40"/>
          <w:szCs w:val="40"/>
        </w:rPr>
        <w:t xml:space="preserve"> </w:t>
      </w:r>
      <w:r w:rsidR="00126204">
        <w:rPr>
          <w:color w:val="1C283D"/>
          <w:sz w:val="40"/>
          <w:szCs w:val="40"/>
        </w:rPr>
        <w:t>Haziran</w:t>
      </w:r>
      <w:r w:rsidR="00F95210">
        <w:rPr>
          <w:color w:val="1C283D"/>
          <w:sz w:val="40"/>
          <w:szCs w:val="40"/>
        </w:rPr>
        <w:t xml:space="preserve"> 2020</w:t>
      </w:r>
      <w:r w:rsidRPr="00D0524A">
        <w:rPr>
          <w:color w:val="1C283D"/>
          <w:sz w:val="40"/>
          <w:szCs w:val="40"/>
        </w:rPr>
        <w:t>)</w:t>
      </w: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4E7B52" w:rsidRDefault="004E7B52"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rsidR="00A34D90" w:rsidRPr="0006097C" w:rsidRDefault="001F61A7"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rsidR="00A34D90" w:rsidRDefault="00A34D90" w:rsidP="00EF0444">
      <w:pPr>
        <w:pStyle w:val="altbaslk"/>
        <w:spacing w:before="0" w:beforeAutospacing="0" w:after="0" w:afterAutospacing="0" w:line="240" w:lineRule="atLeast"/>
        <w:jc w:val="both"/>
      </w:pPr>
    </w:p>
    <w:p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047F74">
        <w:t>22</w:t>
      </w:r>
      <w:r w:rsidR="00515C10">
        <w:t>.</w:t>
      </w:r>
      <w:r w:rsidR="00170158">
        <w:t>0</w:t>
      </w:r>
      <w:r w:rsidR="00126204">
        <w:t>6</w:t>
      </w:r>
      <w:r w:rsidR="00C93C9D" w:rsidRPr="001314B8">
        <w:t>.</w:t>
      </w:r>
      <w:r w:rsidR="00132F7C">
        <w:t>20</w:t>
      </w:r>
      <w:r w:rsidR="00170158">
        <w:t>20</w:t>
      </w:r>
      <w:r w:rsidR="00C0538E">
        <w:t xml:space="preserve"> ile </w:t>
      </w:r>
      <w:r w:rsidR="00047F74">
        <w:t>28</w:t>
      </w:r>
      <w:r w:rsidR="00F95210">
        <w:t>.0</w:t>
      </w:r>
      <w:r w:rsidR="00126204">
        <w:t>6</w:t>
      </w:r>
      <w:r w:rsidR="009D7318">
        <w:t>.</w:t>
      </w:r>
      <w:r w:rsidR="00F95210">
        <w:t>2020</w:t>
      </w:r>
      <w:r w:rsidR="00D73AB9" w:rsidRPr="001314B8">
        <w:t xml:space="preserve"> tarihleri arasındaki bir haftalık süreyi kapsamaktadır.</w:t>
      </w:r>
    </w:p>
    <w:p w:rsidR="00013D64" w:rsidRDefault="00013D64" w:rsidP="00145417">
      <w:pPr>
        <w:pStyle w:val="altbaslk"/>
        <w:spacing w:before="0" w:beforeAutospacing="0" w:after="0" w:afterAutospacing="0" w:line="360" w:lineRule="auto"/>
        <w:jc w:val="both"/>
      </w:pPr>
    </w:p>
    <w:p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rsidR="00013D64" w:rsidRDefault="00013D64" w:rsidP="00145417">
      <w:pPr>
        <w:pStyle w:val="altbaslk"/>
        <w:spacing w:before="0" w:beforeAutospacing="0" w:after="0" w:afterAutospacing="0" w:line="360" w:lineRule="auto"/>
        <w:jc w:val="both"/>
      </w:pPr>
    </w:p>
    <w:p w:rsidR="00EF0444" w:rsidRDefault="00EF0444" w:rsidP="0065022B">
      <w:pPr>
        <w:pStyle w:val="altbaslk"/>
        <w:spacing w:before="0" w:beforeAutospacing="0" w:after="0" w:afterAutospacing="0" w:line="360" w:lineRule="auto"/>
        <w:jc w:val="both"/>
      </w:pPr>
    </w:p>
    <w:p w:rsidR="00E938DD" w:rsidRDefault="00E938DD" w:rsidP="0065022B">
      <w:pPr>
        <w:pStyle w:val="altbaslk"/>
        <w:spacing w:before="0" w:beforeAutospacing="0" w:after="0" w:afterAutospacing="0" w:line="360" w:lineRule="auto"/>
        <w:jc w:val="both"/>
      </w:pPr>
    </w:p>
    <w:p w:rsidR="00D73AB9" w:rsidRDefault="00D73AB9"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D87FB2" w:rsidRDefault="00D87FB2" w:rsidP="00EF0444">
      <w:pPr>
        <w:pStyle w:val="altbaslk"/>
        <w:spacing w:before="0" w:beforeAutospacing="0" w:after="0" w:afterAutospacing="0" w:line="240" w:lineRule="atLeast"/>
        <w:jc w:val="both"/>
        <w:rPr>
          <w:color w:val="1C283D"/>
        </w:rPr>
      </w:pPr>
    </w:p>
    <w:p w:rsidR="00481542" w:rsidRDefault="00481542" w:rsidP="00EF0444">
      <w:pPr>
        <w:pStyle w:val="altbaslk"/>
        <w:spacing w:before="0" w:beforeAutospacing="0" w:after="0" w:afterAutospacing="0" w:line="240" w:lineRule="atLeast"/>
        <w:jc w:val="both"/>
        <w:rPr>
          <w:color w:val="1C283D"/>
        </w:rPr>
      </w:pPr>
    </w:p>
    <w:p w:rsidR="00013E67" w:rsidRDefault="00013E67"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D8126D" w:rsidRDefault="00D8126D" w:rsidP="00EF0444">
      <w:pPr>
        <w:pStyle w:val="altbaslk"/>
        <w:spacing w:before="0" w:beforeAutospacing="0" w:after="0" w:afterAutospacing="0" w:line="240" w:lineRule="atLeast"/>
        <w:jc w:val="both"/>
        <w:rPr>
          <w:color w:val="1C283D"/>
        </w:rPr>
      </w:pPr>
    </w:p>
    <w:p w:rsidR="00501DBA" w:rsidRDefault="00501DBA" w:rsidP="00EF0444">
      <w:pPr>
        <w:pStyle w:val="altbaslk"/>
        <w:spacing w:before="0" w:beforeAutospacing="0" w:after="0" w:afterAutospacing="0" w:line="240" w:lineRule="atLeast"/>
        <w:jc w:val="both"/>
        <w:rPr>
          <w:color w:val="1C283D"/>
        </w:rPr>
      </w:pPr>
    </w:p>
    <w:p w:rsidR="007E3F76" w:rsidRDefault="007E3F76" w:rsidP="00EF0444">
      <w:pPr>
        <w:pStyle w:val="altbaslk"/>
        <w:spacing w:before="0" w:beforeAutospacing="0" w:after="0" w:afterAutospacing="0" w:line="240" w:lineRule="atLeast"/>
        <w:jc w:val="both"/>
        <w:rPr>
          <w:color w:val="1C283D"/>
        </w:rPr>
      </w:pPr>
    </w:p>
    <w:p w:rsidR="009D7318" w:rsidRDefault="009D7318" w:rsidP="00EF0444">
      <w:pPr>
        <w:pStyle w:val="altbaslk"/>
        <w:spacing w:before="0" w:beforeAutospacing="0" w:after="0" w:afterAutospacing="0" w:line="240" w:lineRule="atLeast"/>
        <w:jc w:val="both"/>
        <w:rPr>
          <w:color w:val="1C283D"/>
        </w:rPr>
      </w:pPr>
    </w:p>
    <w:p w:rsidR="001262EF" w:rsidRDefault="001262EF" w:rsidP="00EF0444">
      <w:pPr>
        <w:pStyle w:val="altbaslk"/>
        <w:spacing w:before="0" w:beforeAutospacing="0" w:after="0" w:afterAutospacing="0" w:line="240" w:lineRule="atLeast"/>
        <w:jc w:val="both"/>
        <w:rPr>
          <w:color w:val="1C283D"/>
        </w:rPr>
      </w:pPr>
    </w:p>
    <w:p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rsidR="00EF0444" w:rsidRPr="00D73AB9" w:rsidRDefault="00EF0444" w:rsidP="00EF0444">
      <w:pPr>
        <w:pStyle w:val="altbaslk"/>
        <w:spacing w:before="0" w:beforeAutospacing="0" w:after="0" w:afterAutospacing="0" w:line="240" w:lineRule="atLeast"/>
        <w:jc w:val="both"/>
        <w:rPr>
          <w:color w:val="0D0D0D" w:themeColor="text1" w:themeTint="F2"/>
        </w:rPr>
      </w:pPr>
    </w:p>
    <w:p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rsidR="00D50E8B" w:rsidRDefault="00D50E8B" w:rsidP="00EF0444">
      <w:pPr>
        <w:pStyle w:val="altbaslk"/>
        <w:spacing w:before="0" w:beforeAutospacing="0" w:after="0" w:afterAutospacing="0" w:line="240" w:lineRule="atLeast"/>
        <w:jc w:val="both"/>
        <w:rPr>
          <w:color w:val="0D0D0D" w:themeColor="text1" w:themeTint="F2"/>
        </w:rPr>
      </w:pPr>
    </w:p>
    <w:p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rsidR="0062333B" w:rsidRPr="00F77521" w:rsidRDefault="0062333B" w:rsidP="0062333B">
      <w:pPr>
        <w:jc w:val="both"/>
        <w:rPr>
          <w:color w:val="0D0D0D" w:themeColor="text1" w:themeTint="F2"/>
        </w:rPr>
      </w:pPr>
    </w:p>
    <w:p w:rsidR="0062333B" w:rsidRPr="006853A3" w:rsidRDefault="0062333B" w:rsidP="006F6D5D">
      <w:pPr>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C227BD">
        <w:rPr>
          <w:color w:val="0D0D0D" w:themeColor="text1" w:themeTint="F2"/>
        </w:rPr>
        <w:t>n 1 tanesinde</w:t>
      </w:r>
      <w:r w:rsidR="002614C7">
        <w:rPr>
          <w:color w:val="0D0D0D" w:themeColor="text1" w:themeTint="F2"/>
        </w:rPr>
        <w:t xml:space="preserve"> </w:t>
      </w:r>
      <w:r w:rsidR="002614C7" w:rsidRPr="002614C7">
        <w:rPr>
          <w:color w:val="0D0D0D" w:themeColor="text1" w:themeTint="F2"/>
        </w:rPr>
        <w:t>ölçüm hatasına rastlan</w:t>
      </w:r>
      <w:r w:rsidR="00515C10">
        <w:rPr>
          <w:color w:val="0D0D0D" w:themeColor="text1" w:themeTint="F2"/>
        </w:rPr>
        <w:t xml:space="preserve">mıştır. </w:t>
      </w:r>
      <w:r w:rsidR="006F6D5D" w:rsidRPr="006F6D5D">
        <w:rPr>
          <w:color w:val="0D0D0D" w:themeColor="text1" w:themeTint="F2"/>
        </w:rPr>
        <w:t>Hesaplanan 24 saatlik değerlerin 7 günlük periyotta ortalama ve standart sapma değerleri PM</w:t>
      </w:r>
      <w:r w:rsidR="006F6D5D">
        <w:rPr>
          <w:color w:val="0D0D0D" w:themeColor="text1" w:themeTint="F2"/>
          <w:vertAlign w:val="subscript"/>
        </w:rPr>
        <w:t>10</w:t>
      </w:r>
      <w:r w:rsidR="006F6D5D" w:rsidRPr="006F6D5D">
        <w:rPr>
          <w:color w:val="0D0D0D" w:themeColor="text1" w:themeTint="F2"/>
          <w:vertAlign w:val="subscript"/>
        </w:rPr>
        <w:t xml:space="preserve"> </w:t>
      </w:r>
      <w:r w:rsidR="006F6D5D" w:rsidRPr="006F6D5D">
        <w:rPr>
          <w:color w:val="0D0D0D" w:themeColor="text1" w:themeTint="F2"/>
        </w:rPr>
        <w:t>için 2</w:t>
      </w:r>
      <w:r w:rsidR="00C227BD">
        <w:rPr>
          <w:color w:val="0D0D0D" w:themeColor="text1" w:themeTint="F2"/>
        </w:rPr>
        <w:t>5,56</w:t>
      </w:r>
      <w:r w:rsidR="006F6D5D" w:rsidRPr="006F6D5D">
        <w:rPr>
          <w:color w:val="0D0D0D" w:themeColor="text1" w:themeTint="F2"/>
        </w:rPr>
        <w:t>±</w:t>
      </w:r>
      <w:r w:rsidR="00C227BD">
        <w:rPr>
          <w:color w:val="0D0D0D" w:themeColor="text1" w:themeTint="F2"/>
        </w:rPr>
        <w:t>2,50</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olarak hesap edilmişken en küçük 24 saatlik değerin </w:t>
      </w:r>
      <w:r w:rsidR="00C227BD">
        <w:rPr>
          <w:color w:val="0D0D0D" w:themeColor="text1" w:themeTint="F2"/>
        </w:rPr>
        <w:t>23,46</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ve en büyük 24 saatlik değerin </w:t>
      </w:r>
      <w:r w:rsidR="00C227BD">
        <w:rPr>
          <w:color w:val="0D0D0D" w:themeColor="text1" w:themeTint="F2"/>
        </w:rPr>
        <w:t>30,41</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olduğu tespit edilmiştir. PM</w:t>
      </w:r>
      <w:r w:rsidR="006F6D5D">
        <w:rPr>
          <w:color w:val="0D0D0D" w:themeColor="text1" w:themeTint="F2"/>
          <w:vertAlign w:val="subscript"/>
        </w:rPr>
        <w:t>10</w:t>
      </w:r>
      <w:r w:rsidR="006F6D5D" w:rsidRPr="006F6D5D">
        <w:rPr>
          <w:color w:val="0D0D0D" w:themeColor="text1" w:themeTint="F2"/>
        </w:rPr>
        <w:t xml:space="preserve"> için elde edilen tüm ortalama değerler </w:t>
      </w:r>
      <w:r w:rsidRPr="00F77521">
        <w:rPr>
          <w:color w:val="0D0D0D" w:themeColor="text1" w:themeTint="F2"/>
        </w:rPr>
        <w:t>Tablo 1’de özetlenmiştir.</w:t>
      </w:r>
    </w:p>
    <w:p w:rsidR="00DB62DF" w:rsidRDefault="00DB62DF"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D413FE">
        <w:tc>
          <w:tcPr>
            <w:tcW w:w="1696" w:type="dxa"/>
          </w:tcPr>
          <w:p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047F74" w:rsidP="00126204">
            <w:r>
              <w:rPr>
                <w:color w:val="0D0D0D" w:themeColor="text1" w:themeTint="F2"/>
                <w:sz w:val="18"/>
                <w:szCs w:val="18"/>
              </w:rPr>
              <w:t>22</w:t>
            </w:r>
            <w:r w:rsidR="00F95210">
              <w:rPr>
                <w:color w:val="0D0D0D" w:themeColor="text1" w:themeTint="F2"/>
                <w:sz w:val="18"/>
                <w:szCs w:val="18"/>
              </w:rPr>
              <w:t>.</w:t>
            </w:r>
            <w:r w:rsidR="0003260F">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sidR="0003260F">
              <w:rPr>
                <w:color w:val="0D0D0D" w:themeColor="text1" w:themeTint="F2"/>
                <w:sz w:val="18"/>
                <w:szCs w:val="18"/>
              </w:rPr>
              <w:t>20</w:t>
            </w:r>
          </w:p>
        </w:tc>
        <w:tc>
          <w:tcPr>
            <w:tcW w:w="1069" w:type="dxa"/>
          </w:tcPr>
          <w:p w:rsidR="00F95210" w:rsidRDefault="00047F74" w:rsidP="00126204">
            <w:r>
              <w:rPr>
                <w:color w:val="0D0D0D" w:themeColor="text1" w:themeTint="F2"/>
                <w:sz w:val="18"/>
                <w:szCs w:val="18"/>
              </w:rPr>
              <w:t>23</w:t>
            </w:r>
            <w:r w:rsidR="00F95210">
              <w:rPr>
                <w:color w:val="0D0D0D" w:themeColor="text1" w:themeTint="F2"/>
                <w:sz w:val="18"/>
                <w:szCs w:val="18"/>
              </w:rPr>
              <w:t>.</w:t>
            </w:r>
            <w:r w:rsidR="0003260F">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sidR="0003260F">
              <w:rPr>
                <w:color w:val="0D0D0D" w:themeColor="text1" w:themeTint="F2"/>
                <w:sz w:val="18"/>
                <w:szCs w:val="18"/>
              </w:rPr>
              <w:t>20</w:t>
            </w:r>
          </w:p>
        </w:tc>
        <w:tc>
          <w:tcPr>
            <w:tcW w:w="1068" w:type="dxa"/>
          </w:tcPr>
          <w:p w:rsidR="00F95210" w:rsidRPr="00D46A98" w:rsidRDefault="00047F74" w:rsidP="00126204">
            <w:pPr>
              <w:rPr>
                <w:color w:val="0D0D0D" w:themeColor="text1" w:themeTint="F2"/>
                <w:sz w:val="18"/>
                <w:szCs w:val="18"/>
              </w:rPr>
            </w:pPr>
            <w:r>
              <w:rPr>
                <w:color w:val="0D0D0D" w:themeColor="text1" w:themeTint="F2"/>
                <w:sz w:val="18"/>
                <w:szCs w:val="18"/>
              </w:rPr>
              <w:t>24</w:t>
            </w:r>
            <w:r w:rsidR="00F95210">
              <w:rPr>
                <w:color w:val="0D0D0D" w:themeColor="text1" w:themeTint="F2"/>
                <w:sz w:val="18"/>
                <w:szCs w:val="18"/>
              </w:rPr>
              <w:t>.0</w:t>
            </w:r>
            <w:r w:rsidR="00126204">
              <w:rPr>
                <w:color w:val="0D0D0D" w:themeColor="text1" w:themeTint="F2"/>
                <w:sz w:val="18"/>
                <w:szCs w:val="18"/>
              </w:rPr>
              <w:t>6</w:t>
            </w:r>
            <w:r w:rsidR="00F95210">
              <w:rPr>
                <w:color w:val="0D0D0D" w:themeColor="text1" w:themeTint="F2"/>
                <w:sz w:val="18"/>
                <w:szCs w:val="18"/>
              </w:rPr>
              <w:t>.2020</w:t>
            </w:r>
          </w:p>
        </w:tc>
        <w:tc>
          <w:tcPr>
            <w:tcW w:w="1068" w:type="dxa"/>
          </w:tcPr>
          <w:p w:rsidR="00F95210" w:rsidRDefault="00047F74" w:rsidP="00126204">
            <w:r>
              <w:rPr>
                <w:color w:val="0D0D0D" w:themeColor="text1" w:themeTint="F2"/>
                <w:sz w:val="18"/>
                <w:szCs w:val="18"/>
              </w:rPr>
              <w:t>25</w:t>
            </w:r>
            <w:r w:rsidR="00F95210">
              <w:rPr>
                <w:color w:val="0D0D0D" w:themeColor="text1" w:themeTint="F2"/>
                <w:sz w:val="18"/>
                <w:szCs w:val="18"/>
              </w:rPr>
              <w:t>.0</w:t>
            </w:r>
            <w:r w:rsidR="00126204">
              <w:rPr>
                <w:color w:val="0D0D0D" w:themeColor="text1" w:themeTint="F2"/>
                <w:sz w:val="18"/>
                <w:szCs w:val="18"/>
              </w:rPr>
              <w:t>6</w:t>
            </w:r>
            <w:r w:rsidR="00F95210">
              <w:rPr>
                <w:color w:val="0D0D0D" w:themeColor="text1" w:themeTint="F2"/>
                <w:sz w:val="18"/>
                <w:szCs w:val="18"/>
              </w:rPr>
              <w:t>.2020</w:t>
            </w:r>
          </w:p>
        </w:tc>
        <w:tc>
          <w:tcPr>
            <w:tcW w:w="1068" w:type="dxa"/>
          </w:tcPr>
          <w:p w:rsidR="00F95210" w:rsidRDefault="00047F74" w:rsidP="00126204">
            <w:r>
              <w:rPr>
                <w:color w:val="0D0D0D" w:themeColor="text1" w:themeTint="F2"/>
                <w:sz w:val="18"/>
                <w:szCs w:val="18"/>
              </w:rPr>
              <w:t>26</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c>
          <w:tcPr>
            <w:tcW w:w="1068" w:type="dxa"/>
          </w:tcPr>
          <w:p w:rsidR="00F95210" w:rsidRDefault="00047F74" w:rsidP="00126204">
            <w:r>
              <w:rPr>
                <w:color w:val="0D0D0D" w:themeColor="text1" w:themeTint="F2"/>
                <w:sz w:val="18"/>
                <w:szCs w:val="18"/>
              </w:rPr>
              <w:t>27</w:t>
            </w:r>
            <w:r w:rsidR="0003260F">
              <w:rPr>
                <w:color w:val="0D0D0D" w:themeColor="text1" w:themeTint="F2"/>
                <w:sz w:val="18"/>
                <w:szCs w:val="18"/>
              </w:rPr>
              <w:t>.</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c>
          <w:tcPr>
            <w:tcW w:w="1073" w:type="dxa"/>
          </w:tcPr>
          <w:p w:rsidR="00F95210" w:rsidRDefault="00047F74" w:rsidP="00126204">
            <w:r>
              <w:rPr>
                <w:color w:val="0D0D0D" w:themeColor="text1" w:themeTint="F2"/>
                <w:sz w:val="18"/>
                <w:szCs w:val="18"/>
              </w:rPr>
              <w:t>28</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r>
      <w:tr w:rsidR="00F52E8C" w:rsidTr="00D413FE">
        <w:tc>
          <w:tcPr>
            <w:tcW w:w="1696" w:type="dxa"/>
          </w:tcPr>
          <w:p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F52E8C" w:rsidRPr="00786785" w:rsidRDefault="00C227BD" w:rsidP="00D413FE">
            <w:pPr>
              <w:pStyle w:val="altbaslk"/>
              <w:spacing w:before="0" w:beforeAutospacing="0" w:after="0" w:afterAutospacing="0" w:line="240" w:lineRule="atLeast"/>
              <w:jc w:val="center"/>
              <w:rPr>
                <w:sz w:val="20"/>
                <w:szCs w:val="20"/>
              </w:rPr>
            </w:pPr>
            <w:r>
              <w:rPr>
                <w:sz w:val="20"/>
                <w:szCs w:val="20"/>
              </w:rPr>
              <w:t>23,74</w:t>
            </w:r>
          </w:p>
        </w:tc>
        <w:tc>
          <w:tcPr>
            <w:tcW w:w="1069" w:type="dxa"/>
          </w:tcPr>
          <w:p w:rsidR="008D6EED" w:rsidRPr="00786785" w:rsidRDefault="00C227BD" w:rsidP="008A3545">
            <w:pPr>
              <w:jc w:val="center"/>
              <w:rPr>
                <w:sz w:val="20"/>
                <w:szCs w:val="20"/>
              </w:rPr>
            </w:pPr>
            <w:r>
              <w:rPr>
                <w:sz w:val="20"/>
                <w:szCs w:val="20"/>
              </w:rPr>
              <w:t>30,41</w:t>
            </w:r>
          </w:p>
        </w:tc>
        <w:tc>
          <w:tcPr>
            <w:tcW w:w="1068" w:type="dxa"/>
          </w:tcPr>
          <w:p w:rsidR="00F52E8C" w:rsidRPr="00786785" w:rsidRDefault="00C227BD" w:rsidP="00D413FE">
            <w:pPr>
              <w:jc w:val="center"/>
              <w:rPr>
                <w:sz w:val="20"/>
                <w:szCs w:val="20"/>
              </w:rPr>
            </w:pPr>
            <w:r>
              <w:rPr>
                <w:sz w:val="20"/>
                <w:szCs w:val="20"/>
              </w:rPr>
              <w:t>27,07</w:t>
            </w:r>
          </w:p>
        </w:tc>
        <w:tc>
          <w:tcPr>
            <w:tcW w:w="1068" w:type="dxa"/>
          </w:tcPr>
          <w:p w:rsidR="00F52E8C" w:rsidRPr="00786785" w:rsidRDefault="00C227BD" w:rsidP="00D413FE">
            <w:pPr>
              <w:jc w:val="center"/>
              <w:rPr>
                <w:sz w:val="20"/>
                <w:szCs w:val="20"/>
              </w:rPr>
            </w:pPr>
            <w:r>
              <w:rPr>
                <w:sz w:val="20"/>
                <w:szCs w:val="20"/>
              </w:rPr>
              <w:t>23,62</w:t>
            </w:r>
          </w:p>
        </w:tc>
        <w:tc>
          <w:tcPr>
            <w:tcW w:w="1068" w:type="dxa"/>
          </w:tcPr>
          <w:p w:rsidR="00F52E8C" w:rsidRPr="00786785" w:rsidRDefault="00C227BD" w:rsidP="00D413FE">
            <w:pPr>
              <w:pStyle w:val="altbaslk"/>
              <w:spacing w:before="0" w:beforeAutospacing="0" w:after="0" w:afterAutospacing="0" w:line="240" w:lineRule="atLeast"/>
              <w:jc w:val="center"/>
              <w:rPr>
                <w:sz w:val="20"/>
                <w:szCs w:val="20"/>
              </w:rPr>
            </w:pPr>
            <w:r>
              <w:rPr>
                <w:sz w:val="20"/>
                <w:szCs w:val="20"/>
              </w:rPr>
              <w:t>25,40</w:t>
            </w:r>
          </w:p>
        </w:tc>
        <w:tc>
          <w:tcPr>
            <w:tcW w:w="1068" w:type="dxa"/>
          </w:tcPr>
          <w:p w:rsidR="00F52E8C" w:rsidRPr="00786785" w:rsidRDefault="00C227BD" w:rsidP="00D413FE">
            <w:pPr>
              <w:pStyle w:val="altbaslk"/>
              <w:spacing w:before="0" w:beforeAutospacing="0" w:after="0" w:afterAutospacing="0" w:line="240" w:lineRule="atLeast"/>
              <w:jc w:val="center"/>
              <w:rPr>
                <w:sz w:val="20"/>
                <w:szCs w:val="20"/>
              </w:rPr>
            </w:pPr>
            <w:r>
              <w:rPr>
                <w:sz w:val="20"/>
                <w:szCs w:val="20"/>
              </w:rPr>
              <w:t>23,46</w:t>
            </w:r>
          </w:p>
        </w:tc>
        <w:tc>
          <w:tcPr>
            <w:tcW w:w="1073" w:type="dxa"/>
          </w:tcPr>
          <w:p w:rsidR="00F52E8C" w:rsidRPr="00786785" w:rsidRDefault="00C227BD" w:rsidP="00D413FE">
            <w:pPr>
              <w:pStyle w:val="altbaslk"/>
              <w:spacing w:before="0" w:beforeAutospacing="0" w:after="0" w:afterAutospacing="0" w:line="240" w:lineRule="atLeast"/>
              <w:jc w:val="center"/>
              <w:rPr>
                <w:sz w:val="20"/>
                <w:szCs w:val="20"/>
              </w:rPr>
            </w:pPr>
            <w:r>
              <w:rPr>
                <w:sz w:val="20"/>
                <w:szCs w:val="20"/>
              </w:rPr>
              <w:t>25,26</w:t>
            </w:r>
          </w:p>
        </w:tc>
      </w:tr>
    </w:tbl>
    <w:p w:rsidR="006037E8" w:rsidRPr="00F77521" w:rsidRDefault="006037E8"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rsidR="0062333B" w:rsidRPr="00184443" w:rsidRDefault="00673E29" w:rsidP="00B8093E">
            <w:pPr>
              <w:jc w:val="center"/>
              <w:rPr>
                <w:color w:val="0D0D0D" w:themeColor="text1" w:themeTint="F2"/>
                <w:sz w:val="20"/>
                <w:szCs w:val="20"/>
                <w:vertAlign w:val="superscript"/>
              </w:rPr>
            </w:pPr>
            <w:r>
              <w:rPr>
                <w:sz w:val="20"/>
                <w:szCs w:val="20"/>
              </w:rPr>
              <w:t>5</w:t>
            </w:r>
            <w:r w:rsidR="0062333B" w:rsidRPr="00673E29">
              <w:rPr>
                <w:sz w:val="20"/>
                <w:szCs w:val="20"/>
              </w:rPr>
              <w:t>0</w:t>
            </w:r>
            <w:r w:rsidR="00184443" w:rsidRPr="00673E29">
              <w:rPr>
                <w:sz w:val="20"/>
                <w:szCs w:val="20"/>
                <w:vertAlign w:val="superscript"/>
              </w:rPr>
              <w:t>a</w:t>
            </w:r>
          </w:p>
        </w:tc>
        <w:tc>
          <w:tcPr>
            <w:tcW w:w="1510"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rsidR="0062333B" w:rsidRPr="00F77521" w:rsidRDefault="0062333B" w:rsidP="0062333B">
      <w:pPr>
        <w:jc w:val="both"/>
        <w:rPr>
          <w:color w:val="0D0D0D" w:themeColor="text1" w:themeTint="F2"/>
        </w:rPr>
      </w:pPr>
    </w:p>
    <w:p w:rsidR="00987C53" w:rsidRPr="00987C53" w:rsidRDefault="00987C53" w:rsidP="00987C53">
      <w:pPr>
        <w:jc w:val="both"/>
        <w:rPr>
          <w:color w:val="0D0D0D" w:themeColor="text1" w:themeTint="F2"/>
        </w:rPr>
      </w:pPr>
      <w:r w:rsidRPr="00987C53">
        <w:rPr>
          <w:color w:val="0D0D0D" w:themeColor="text1" w:themeTint="F2"/>
        </w:rPr>
        <w:t>PM</w:t>
      </w:r>
      <w:r w:rsidRPr="00987C53">
        <w:rPr>
          <w:color w:val="0D0D0D" w:themeColor="text1" w:themeTint="F2"/>
          <w:vertAlign w:val="subscript"/>
        </w:rPr>
        <w:t>10</w:t>
      </w:r>
      <w:r w:rsidRPr="00987C53">
        <w:rPr>
          <w:color w:val="0D0D0D" w:themeColor="text1" w:themeTint="F2"/>
        </w:rPr>
        <w:t xml:space="preserve"> ölçüm değerlerinin 24 saatlik ortalamaları dikkate alındığında ölçüm periyodunda ABD</w:t>
      </w:r>
      <w:r w:rsidR="00E01027">
        <w:rPr>
          <w:color w:val="0D0D0D" w:themeColor="text1" w:themeTint="F2"/>
        </w:rPr>
        <w:t>,</w:t>
      </w:r>
      <w:r>
        <w:rPr>
          <w:color w:val="0D0D0D" w:themeColor="text1" w:themeTint="F2"/>
        </w:rPr>
        <w:t xml:space="preserve"> Japonya</w:t>
      </w:r>
      <w:r w:rsidR="00E01027">
        <w:rPr>
          <w:color w:val="0D0D0D" w:themeColor="text1" w:themeTint="F2"/>
        </w:rPr>
        <w:t xml:space="preserve">, </w:t>
      </w:r>
      <w:r w:rsidR="00E01027" w:rsidRPr="00987C53">
        <w:rPr>
          <w:color w:val="0D0D0D" w:themeColor="text1" w:themeTint="F2"/>
        </w:rPr>
        <w:t>Ülkemiz, AB ve DSÖ</w:t>
      </w:r>
      <w:r>
        <w:rPr>
          <w:color w:val="0D0D0D" w:themeColor="text1" w:themeTint="F2"/>
        </w:rPr>
        <w:t xml:space="preserve"> </w:t>
      </w:r>
      <w:r w:rsidRPr="00987C53">
        <w:rPr>
          <w:color w:val="0D0D0D" w:themeColor="text1" w:themeTint="F2"/>
        </w:rPr>
        <w:t>tarafından önerilen sınır değer</w:t>
      </w:r>
      <w:r>
        <w:rPr>
          <w:color w:val="0D0D0D" w:themeColor="text1" w:themeTint="F2"/>
        </w:rPr>
        <w:t>ler</w:t>
      </w:r>
      <w:r w:rsidRPr="00987C53">
        <w:rPr>
          <w:color w:val="0D0D0D" w:themeColor="text1" w:themeTint="F2"/>
        </w:rPr>
        <w:t>in aşılmadığı tespit edilmiştir.</w:t>
      </w:r>
    </w:p>
    <w:p w:rsidR="00FE407D" w:rsidRDefault="00FE407D" w:rsidP="00FE407D">
      <w:pPr>
        <w:jc w:val="both"/>
      </w:pPr>
    </w:p>
    <w:p w:rsidR="00066A60" w:rsidRDefault="00066A60"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C227BD" w:rsidRDefault="00C227BD" w:rsidP="00FE407D">
      <w:pPr>
        <w:jc w:val="both"/>
      </w:pPr>
    </w:p>
    <w:p w:rsidR="00EE7B30" w:rsidRDefault="00EE7B30" w:rsidP="00FE407D">
      <w:pPr>
        <w:jc w:val="both"/>
      </w:pPr>
    </w:p>
    <w:p w:rsidR="00066A60" w:rsidRDefault="00066A60" w:rsidP="00FE407D">
      <w:pPr>
        <w:jc w:val="both"/>
      </w:pPr>
    </w:p>
    <w:p w:rsidR="00C227BD" w:rsidRPr="006C2C19" w:rsidRDefault="00C227BD" w:rsidP="00C227BD">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rsidR="00C227BD" w:rsidRDefault="00C227BD" w:rsidP="00C227BD">
      <w:pPr>
        <w:pStyle w:val="altbaslk"/>
        <w:spacing w:before="0" w:beforeAutospacing="0" w:after="0" w:afterAutospacing="0" w:line="240" w:lineRule="atLeast"/>
        <w:jc w:val="both"/>
        <w:rPr>
          <w:color w:val="0D0D0D" w:themeColor="text1" w:themeTint="F2"/>
        </w:rPr>
      </w:pPr>
      <w:r>
        <w:rPr>
          <w:color w:val="0D0D0D" w:themeColor="text1" w:themeTint="F2"/>
        </w:rPr>
        <w:t>Ülkemiz ve AB’de PM</w:t>
      </w:r>
      <w:r>
        <w:rPr>
          <w:color w:val="0D0D0D" w:themeColor="text1" w:themeTint="F2"/>
          <w:vertAlign w:val="subscript"/>
        </w:rPr>
        <w:t>2,5</w:t>
      </w:r>
      <w:r>
        <w:rPr>
          <w:color w:val="0D0D0D" w:themeColor="text1" w:themeTint="F2"/>
        </w:rPr>
        <w:t xml:space="preserve"> için sınır değer önerilmemiştir. Ancak diğer bazı ülkelerde ve organizasyonlarda yürürlükte olan Yönetmeliklerde 24 saatlik ortalamalar dikkate alınmaktadır.</w:t>
      </w: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Pr="00466C43">
        <w:rPr>
          <w:color w:val="0D0D0D" w:themeColor="text1" w:themeTint="F2"/>
        </w:rPr>
        <w:t>adet saatlik veri</w:t>
      </w:r>
      <w:r>
        <w:rPr>
          <w:color w:val="0D0D0D" w:themeColor="text1" w:themeTint="F2"/>
        </w:rPr>
        <w:t xml:space="preserve"> göz önüne alınmış olup</w:t>
      </w:r>
      <w:r w:rsidRPr="00F77521">
        <w:rPr>
          <w:color w:val="0D0D0D" w:themeColor="text1" w:themeTint="F2"/>
        </w:rPr>
        <w:t xml:space="preserve"> </w:t>
      </w:r>
      <w:r>
        <w:rPr>
          <w:color w:val="0D0D0D" w:themeColor="text1" w:themeTint="F2"/>
        </w:rPr>
        <w:t xml:space="preserve">bunlardan 111 tanesinde (~%66) </w:t>
      </w:r>
      <w:r w:rsidRPr="002614C7">
        <w:rPr>
          <w:color w:val="0D0D0D" w:themeColor="text1" w:themeTint="F2"/>
        </w:rPr>
        <w:t>ölçüm hatasına rastlan</w:t>
      </w:r>
      <w:r>
        <w:rPr>
          <w:color w:val="0D0D0D" w:themeColor="text1" w:themeTint="F2"/>
        </w:rPr>
        <w:t>mıştır</w:t>
      </w:r>
      <w:r>
        <w:t xml:space="preserve">.  </w:t>
      </w:r>
      <w:r w:rsidRPr="00F71418">
        <w:rPr>
          <w:color w:val="0D0D0D" w:themeColor="text1" w:themeTint="F2"/>
        </w:rPr>
        <w:t xml:space="preserve"> </w:t>
      </w:r>
      <w:r w:rsidRPr="00655ED1">
        <w:t xml:space="preserve">Hesaplanan 24 saatlik değerlerin 7 günlük periyotta </w:t>
      </w:r>
      <w:r w:rsidRPr="00786785">
        <w:t>en küçük 24 saatlik değerin</w:t>
      </w:r>
      <w:r>
        <w:t xml:space="preserve"> 7,54 </w:t>
      </w:r>
      <w:r w:rsidRPr="00786785">
        <w:t>μg/m</w:t>
      </w:r>
      <w:r w:rsidRPr="00786785">
        <w:rPr>
          <w:vertAlign w:val="superscript"/>
        </w:rPr>
        <w:t>3</w:t>
      </w:r>
      <w:r w:rsidRPr="00786785">
        <w:t xml:space="preserve"> ve en büyük 24 </w:t>
      </w:r>
      <w:r>
        <w:t>saatlik değerin 8,63</w:t>
      </w:r>
      <w:r w:rsidRPr="00786785">
        <w:t xml:space="preserve"> μg/m</w:t>
      </w:r>
      <w:r w:rsidRPr="00786785">
        <w:rPr>
          <w:vertAlign w:val="superscript"/>
        </w:rPr>
        <w:t>3</w:t>
      </w:r>
      <w:r w:rsidRPr="00786785">
        <w:t xml:space="preserve"> olduğu tespit edilmiştir. PM</w:t>
      </w:r>
      <w:r w:rsidRPr="00786785">
        <w:rPr>
          <w:vertAlign w:val="subscript"/>
        </w:rPr>
        <w:t>2,5</w:t>
      </w:r>
      <w:r w:rsidRPr="00786785">
        <w:t xml:space="preserve"> için elde edilen tüm ortalama değerler Tablo </w:t>
      </w:r>
      <w:r w:rsidR="001B41DC">
        <w:t>3</w:t>
      </w:r>
      <w:r w:rsidR="001B41DC" w:rsidRPr="00786785">
        <w:t>’</w:t>
      </w:r>
      <w:r w:rsidR="001B41DC">
        <w:t>d</w:t>
      </w:r>
      <w:r w:rsidR="001B41DC" w:rsidRPr="00786785">
        <w:t xml:space="preserve">e </w:t>
      </w:r>
      <w:r w:rsidRPr="00786785">
        <w:t>özetlenmiştir.</w:t>
      </w:r>
      <w:r>
        <w:t xml:space="preserve"> </w:t>
      </w: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Pr="00C0016B" w:rsidRDefault="00C227BD" w:rsidP="00C227BD">
      <w:pPr>
        <w:jc w:val="both"/>
        <w:rPr>
          <w:color w:val="0D0D0D" w:themeColor="text1" w:themeTint="F2"/>
        </w:rPr>
      </w:pPr>
      <w:r>
        <w:rPr>
          <w:color w:val="0D0D0D" w:themeColor="text1" w:themeTint="F2"/>
        </w:rPr>
        <w:t xml:space="preserve">Tablo </w:t>
      </w:r>
      <w:r w:rsidR="001B41DC">
        <w:rPr>
          <w:color w:val="0D0D0D" w:themeColor="text1" w:themeTint="F2"/>
        </w:rPr>
        <w:t>3</w:t>
      </w:r>
      <w:r>
        <w:rPr>
          <w:color w:val="0D0D0D" w:themeColor="text1" w:themeTint="F2"/>
        </w:rPr>
        <w:t>. Günlük PM</w:t>
      </w:r>
      <w:r>
        <w:rPr>
          <w:color w:val="0D0D0D" w:themeColor="text1" w:themeTint="F2"/>
          <w:vertAlign w:val="subscript"/>
        </w:rPr>
        <w:t>2,5</w:t>
      </w:r>
      <w:r>
        <w:rPr>
          <w:color w:val="0D0D0D" w:themeColor="text1" w:themeTint="F2"/>
        </w:rPr>
        <w:t xml:space="preserve"> Değerleri (µg/m</w:t>
      </w:r>
      <w:r>
        <w:rPr>
          <w:color w:val="0D0D0D" w:themeColor="text1" w:themeTint="F2"/>
          <w:vertAlign w:val="superscript"/>
        </w:rPr>
        <w:t>3</w:t>
      </w:r>
      <w:r>
        <w:rPr>
          <w:color w:val="0D0D0D" w:themeColor="text1" w:themeTint="F2"/>
        </w:rPr>
        <w:t>)</w:t>
      </w:r>
      <w:r w:rsidRPr="00C0016B">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227BD" w:rsidRPr="00F77521" w:rsidTr="004E0949">
        <w:tc>
          <w:tcPr>
            <w:tcW w:w="1696" w:type="dxa"/>
          </w:tcPr>
          <w:p w:rsidR="00C227BD" w:rsidRPr="00F77521" w:rsidRDefault="00C227B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C227BD" w:rsidRDefault="00C227B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C227BD" w:rsidRDefault="00C227B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C227BD" w:rsidRPr="00D46A98" w:rsidRDefault="00C227BD" w:rsidP="004E0949">
            <w:pPr>
              <w:rPr>
                <w:color w:val="0D0D0D" w:themeColor="text1" w:themeTint="F2"/>
                <w:sz w:val="18"/>
                <w:szCs w:val="18"/>
              </w:rPr>
            </w:pPr>
            <w:r>
              <w:rPr>
                <w:color w:val="0D0D0D" w:themeColor="text1" w:themeTint="F2"/>
                <w:sz w:val="18"/>
                <w:szCs w:val="18"/>
              </w:rPr>
              <w:t>24.06.2020</w:t>
            </w:r>
          </w:p>
        </w:tc>
        <w:tc>
          <w:tcPr>
            <w:tcW w:w="1068" w:type="dxa"/>
          </w:tcPr>
          <w:p w:rsidR="00C227BD" w:rsidRDefault="00C227BD" w:rsidP="004E0949">
            <w:r>
              <w:rPr>
                <w:color w:val="0D0D0D" w:themeColor="text1" w:themeTint="F2"/>
                <w:sz w:val="18"/>
                <w:szCs w:val="18"/>
              </w:rPr>
              <w:t>25.06.2020</w:t>
            </w:r>
          </w:p>
        </w:tc>
        <w:tc>
          <w:tcPr>
            <w:tcW w:w="1068" w:type="dxa"/>
          </w:tcPr>
          <w:p w:rsidR="00C227BD" w:rsidRDefault="00C227B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C227BD" w:rsidRDefault="00C227B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C227BD" w:rsidRDefault="00C227B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C227BD" w:rsidTr="004E0949">
        <w:tc>
          <w:tcPr>
            <w:tcW w:w="1696" w:type="dxa"/>
          </w:tcPr>
          <w:p w:rsidR="00C227BD" w:rsidRPr="005B4DD4" w:rsidRDefault="00C227B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227BD" w:rsidRPr="00786785" w:rsidRDefault="00C227BD" w:rsidP="004E0949">
            <w:pPr>
              <w:pStyle w:val="altbaslk"/>
              <w:spacing w:before="0" w:beforeAutospacing="0" w:after="0" w:afterAutospacing="0" w:line="240" w:lineRule="atLeast"/>
              <w:jc w:val="center"/>
              <w:rPr>
                <w:sz w:val="20"/>
                <w:szCs w:val="20"/>
              </w:rPr>
            </w:pPr>
            <w:r>
              <w:rPr>
                <w:sz w:val="20"/>
                <w:szCs w:val="20"/>
              </w:rPr>
              <w:t>*</w:t>
            </w:r>
          </w:p>
        </w:tc>
        <w:tc>
          <w:tcPr>
            <w:tcW w:w="1069" w:type="dxa"/>
          </w:tcPr>
          <w:p w:rsidR="00C227BD" w:rsidRPr="00786785" w:rsidRDefault="00C227BD" w:rsidP="004E0949">
            <w:pPr>
              <w:jc w:val="center"/>
              <w:rPr>
                <w:sz w:val="20"/>
                <w:szCs w:val="20"/>
              </w:rPr>
            </w:pPr>
            <w:r>
              <w:rPr>
                <w:sz w:val="20"/>
                <w:szCs w:val="20"/>
              </w:rPr>
              <w:t>*</w:t>
            </w:r>
          </w:p>
        </w:tc>
        <w:tc>
          <w:tcPr>
            <w:tcW w:w="1068" w:type="dxa"/>
          </w:tcPr>
          <w:p w:rsidR="00C227BD" w:rsidRPr="00786785" w:rsidRDefault="00C227BD" w:rsidP="004E0949">
            <w:pPr>
              <w:jc w:val="center"/>
              <w:rPr>
                <w:sz w:val="20"/>
                <w:szCs w:val="20"/>
              </w:rPr>
            </w:pPr>
            <w:r>
              <w:rPr>
                <w:sz w:val="20"/>
                <w:szCs w:val="20"/>
              </w:rPr>
              <w:t>*</w:t>
            </w:r>
          </w:p>
        </w:tc>
        <w:tc>
          <w:tcPr>
            <w:tcW w:w="1068" w:type="dxa"/>
          </w:tcPr>
          <w:p w:rsidR="00C227BD" w:rsidRPr="00786785" w:rsidRDefault="00C227BD" w:rsidP="004E0949">
            <w:pPr>
              <w:jc w:val="center"/>
              <w:rPr>
                <w:sz w:val="20"/>
                <w:szCs w:val="20"/>
              </w:rPr>
            </w:pPr>
            <w:r>
              <w:rPr>
                <w:sz w:val="20"/>
                <w:szCs w:val="20"/>
              </w:rPr>
              <w:t>*</w:t>
            </w:r>
          </w:p>
        </w:tc>
        <w:tc>
          <w:tcPr>
            <w:tcW w:w="1068" w:type="dxa"/>
          </w:tcPr>
          <w:p w:rsidR="00C227BD" w:rsidRPr="00786785" w:rsidRDefault="00C227BD" w:rsidP="004E0949">
            <w:pPr>
              <w:pStyle w:val="altbaslk"/>
              <w:spacing w:before="0" w:beforeAutospacing="0" w:after="0" w:afterAutospacing="0" w:line="240" w:lineRule="atLeast"/>
              <w:jc w:val="center"/>
              <w:rPr>
                <w:sz w:val="20"/>
                <w:szCs w:val="20"/>
              </w:rPr>
            </w:pPr>
            <w:r>
              <w:rPr>
                <w:sz w:val="20"/>
                <w:szCs w:val="20"/>
              </w:rPr>
              <w:t>8,63</w:t>
            </w:r>
          </w:p>
        </w:tc>
        <w:tc>
          <w:tcPr>
            <w:tcW w:w="1068" w:type="dxa"/>
          </w:tcPr>
          <w:p w:rsidR="00C227BD" w:rsidRPr="00786785" w:rsidRDefault="00C227BD" w:rsidP="004E0949">
            <w:pPr>
              <w:pStyle w:val="altbaslk"/>
              <w:spacing w:before="0" w:beforeAutospacing="0" w:after="0" w:afterAutospacing="0" w:line="240" w:lineRule="atLeast"/>
              <w:jc w:val="center"/>
              <w:rPr>
                <w:sz w:val="20"/>
                <w:szCs w:val="20"/>
              </w:rPr>
            </w:pPr>
            <w:r>
              <w:rPr>
                <w:sz w:val="20"/>
                <w:szCs w:val="20"/>
              </w:rPr>
              <w:t>*</w:t>
            </w:r>
          </w:p>
        </w:tc>
        <w:tc>
          <w:tcPr>
            <w:tcW w:w="1073" w:type="dxa"/>
          </w:tcPr>
          <w:p w:rsidR="00C227BD" w:rsidRPr="00786785" w:rsidRDefault="00C227BD" w:rsidP="004E0949">
            <w:pPr>
              <w:pStyle w:val="altbaslk"/>
              <w:spacing w:before="0" w:beforeAutospacing="0" w:after="0" w:afterAutospacing="0" w:line="240" w:lineRule="atLeast"/>
              <w:jc w:val="center"/>
              <w:rPr>
                <w:sz w:val="20"/>
                <w:szCs w:val="20"/>
              </w:rPr>
            </w:pPr>
            <w:r>
              <w:rPr>
                <w:sz w:val="20"/>
                <w:szCs w:val="20"/>
              </w:rPr>
              <w:t>7,54</w:t>
            </w:r>
          </w:p>
        </w:tc>
      </w:tr>
    </w:tbl>
    <w:p w:rsidR="00C227BD" w:rsidRPr="00C227BD" w:rsidRDefault="00C227BD" w:rsidP="00C227BD">
      <w:pPr>
        <w:jc w:val="both"/>
        <w:rPr>
          <w:color w:val="0D0D0D" w:themeColor="text1" w:themeTint="F2"/>
          <w:sz w:val="20"/>
          <w:szCs w:val="20"/>
        </w:rPr>
      </w:pPr>
      <w:r w:rsidRPr="00C227BD">
        <w:rPr>
          <w:color w:val="0D0D0D" w:themeColor="text1" w:themeTint="F2"/>
          <w:sz w:val="20"/>
          <w:szCs w:val="20"/>
        </w:rPr>
        <w:t>*: Ölçüm hatası.</w:t>
      </w:r>
    </w:p>
    <w:p w:rsidR="00C227BD" w:rsidRPr="00C0016B" w:rsidRDefault="00C227BD" w:rsidP="00C227BD">
      <w:pPr>
        <w:jc w:val="both"/>
        <w:rPr>
          <w:color w:val="0D0D0D" w:themeColor="text1" w:themeTint="F2"/>
        </w:rPr>
      </w:pPr>
    </w:p>
    <w:p w:rsidR="00C227BD" w:rsidRDefault="00C227BD" w:rsidP="00C227BD">
      <w:pPr>
        <w:pStyle w:val="altbaslk"/>
        <w:spacing w:before="0" w:beforeAutospacing="0" w:after="0" w:afterAutospacing="0" w:line="240" w:lineRule="atLeast"/>
        <w:jc w:val="both"/>
        <w:rPr>
          <w:color w:val="0D0D0D" w:themeColor="text1" w:themeTint="F2"/>
        </w:rPr>
      </w:pPr>
      <w:r>
        <w:rPr>
          <w:color w:val="0D0D0D" w:themeColor="text1" w:themeTint="F2"/>
        </w:rPr>
        <w:t>PM</w:t>
      </w:r>
      <w:r>
        <w:rPr>
          <w:color w:val="0D0D0D" w:themeColor="text1" w:themeTint="F2"/>
          <w:vertAlign w:val="subscript"/>
        </w:rPr>
        <w:t>2,5</w:t>
      </w:r>
      <w:r>
        <w:rPr>
          <w:color w:val="0D0D0D" w:themeColor="text1" w:themeTint="F2"/>
        </w:rPr>
        <w:t xml:space="preserve"> için mevcut Yönetmeliklerdeki sınır değerler Tablo </w:t>
      </w:r>
      <w:r w:rsidR="001B41DC">
        <w:rPr>
          <w:color w:val="0D0D0D" w:themeColor="text1" w:themeTint="F2"/>
        </w:rPr>
        <w:t xml:space="preserve">4’de </w:t>
      </w:r>
      <w:r>
        <w:rPr>
          <w:color w:val="0D0D0D" w:themeColor="text1" w:themeTint="F2"/>
        </w:rPr>
        <w:t>sunulmuştur:</w:t>
      </w: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1B41DC">
        <w:rPr>
          <w:color w:val="0D0D0D" w:themeColor="text1" w:themeTint="F2"/>
        </w:rPr>
        <w:t>4</w:t>
      </w:r>
      <w:r>
        <w:rPr>
          <w:color w:val="0D0D0D" w:themeColor="text1" w:themeTint="F2"/>
        </w:rPr>
        <w:t>. PM</w:t>
      </w:r>
      <w:r>
        <w:rPr>
          <w:color w:val="0D0D0D" w:themeColor="text1" w:themeTint="F2"/>
          <w:vertAlign w:val="subscript"/>
        </w:rPr>
        <w:t>2,5</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C227BD" w:rsidTr="004E0949">
        <w:tc>
          <w:tcPr>
            <w:tcW w:w="1746"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Periyot</w:t>
            </w:r>
          </w:p>
        </w:tc>
        <w:tc>
          <w:tcPr>
            <w:tcW w:w="1510"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Türkiye</w:t>
            </w:r>
          </w:p>
        </w:tc>
        <w:tc>
          <w:tcPr>
            <w:tcW w:w="1510"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w:t>
            </w:r>
          </w:p>
        </w:tc>
        <w:tc>
          <w:tcPr>
            <w:tcW w:w="1325"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D</w:t>
            </w:r>
          </w:p>
        </w:tc>
        <w:tc>
          <w:tcPr>
            <w:tcW w:w="1696"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Japonya</w:t>
            </w:r>
          </w:p>
        </w:tc>
        <w:tc>
          <w:tcPr>
            <w:tcW w:w="1511" w:type="dxa"/>
          </w:tcPr>
          <w:p w:rsidR="00C227BD" w:rsidRPr="00066A60" w:rsidRDefault="00C227BD" w:rsidP="004E0949">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DSÖ</w:t>
            </w:r>
          </w:p>
        </w:tc>
      </w:tr>
      <w:tr w:rsidR="00C227BD" w:rsidRPr="00D50E8B" w:rsidTr="004E0949">
        <w:tc>
          <w:tcPr>
            <w:tcW w:w="1746" w:type="dxa"/>
          </w:tcPr>
          <w:p w:rsidR="00C227BD" w:rsidRPr="00D50E8B" w:rsidRDefault="00C227BD" w:rsidP="004E0949">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24 saatlik ortalama</w:t>
            </w:r>
          </w:p>
        </w:tc>
        <w:tc>
          <w:tcPr>
            <w:tcW w:w="1510" w:type="dxa"/>
          </w:tcPr>
          <w:p w:rsidR="00C227BD" w:rsidRPr="00F723FF" w:rsidRDefault="00C227BD" w:rsidP="004E0949">
            <w:pPr>
              <w:pStyle w:val="altbaslk"/>
              <w:spacing w:before="0" w:beforeAutospacing="0" w:after="0" w:afterAutospacing="0" w:line="240" w:lineRule="atLeast"/>
              <w:jc w:val="center"/>
              <w:rPr>
                <w:color w:val="0D0D0D" w:themeColor="text1" w:themeTint="F2"/>
                <w:sz w:val="20"/>
                <w:szCs w:val="20"/>
                <w:vertAlign w:val="superscript"/>
              </w:rPr>
            </w:pPr>
          </w:p>
        </w:tc>
        <w:tc>
          <w:tcPr>
            <w:tcW w:w="1510" w:type="dxa"/>
          </w:tcPr>
          <w:p w:rsidR="00C227BD" w:rsidRPr="00F723FF" w:rsidRDefault="00C227BD" w:rsidP="004E0949">
            <w:pPr>
              <w:pStyle w:val="altbaslk"/>
              <w:spacing w:before="0" w:beforeAutospacing="0" w:after="0" w:afterAutospacing="0" w:line="240" w:lineRule="atLeast"/>
              <w:jc w:val="center"/>
              <w:rPr>
                <w:color w:val="0D0D0D" w:themeColor="text1" w:themeTint="F2"/>
                <w:sz w:val="20"/>
                <w:szCs w:val="20"/>
                <w:vertAlign w:val="superscript"/>
              </w:rPr>
            </w:pPr>
          </w:p>
        </w:tc>
        <w:tc>
          <w:tcPr>
            <w:tcW w:w="1325" w:type="dxa"/>
          </w:tcPr>
          <w:p w:rsidR="00C227BD" w:rsidRPr="00F723FF" w:rsidRDefault="00C227BD" w:rsidP="004E0949">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5</w:t>
            </w:r>
            <w:r>
              <w:rPr>
                <w:color w:val="0D0D0D" w:themeColor="text1" w:themeTint="F2"/>
                <w:sz w:val="20"/>
                <w:szCs w:val="20"/>
                <w:vertAlign w:val="superscript"/>
              </w:rPr>
              <w:t>c</w:t>
            </w:r>
          </w:p>
        </w:tc>
        <w:tc>
          <w:tcPr>
            <w:tcW w:w="1696" w:type="dxa"/>
          </w:tcPr>
          <w:p w:rsidR="00C227BD" w:rsidRPr="00D50E8B" w:rsidRDefault="00C227BD" w:rsidP="004E0949">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35</w:t>
            </w:r>
          </w:p>
        </w:tc>
        <w:tc>
          <w:tcPr>
            <w:tcW w:w="1511" w:type="dxa"/>
          </w:tcPr>
          <w:p w:rsidR="00C227BD" w:rsidRPr="00D50E8B" w:rsidRDefault="00C227BD" w:rsidP="004E0949">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5</w:t>
            </w:r>
          </w:p>
        </w:tc>
      </w:tr>
    </w:tbl>
    <w:p w:rsidR="00C227BD" w:rsidRDefault="00C227BD" w:rsidP="00C227BD">
      <w:pPr>
        <w:pStyle w:val="altbaslk"/>
        <w:spacing w:before="0" w:beforeAutospacing="0" w:after="0" w:afterAutospacing="0" w:line="240" w:lineRule="atLeast"/>
        <w:jc w:val="both"/>
        <w:rPr>
          <w:color w:val="0D0D0D" w:themeColor="text1" w:themeTint="F2"/>
        </w:rPr>
      </w:pPr>
      <w:r>
        <w:rPr>
          <w:color w:val="0D0D0D" w:themeColor="text1" w:themeTint="F2"/>
          <w:sz w:val="20"/>
          <w:szCs w:val="20"/>
          <w:vertAlign w:val="superscript"/>
        </w:rPr>
        <w:t>c</w:t>
      </w:r>
      <w:r>
        <w:rPr>
          <w:color w:val="0D0D0D" w:themeColor="text1" w:themeTint="F2"/>
          <w:sz w:val="20"/>
          <w:szCs w:val="20"/>
        </w:rPr>
        <w:t>: 3 yılın %98’lik persentil değeri.</w:t>
      </w: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pPr>
      <w:r w:rsidRPr="00DA6321">
        <w:rPr>
          <w:color w:val="0D0D0D" w:themeColor="text1" w:themeTint="F2"/>
        </w:rPr>
        <w:t>PM</w:t>
      </w:r>
      <w:r w:rsidRPr="00807997">
        <w:rPr>
          <w:color w:val="0D0D0D" w:themeColor="text1" w:themeTint="F2"/>
          <w:vertAlign w:val="subscript"/>
        </w:rPr>
        <w:t xml:space="preserve">2,5 </w:t>
      </w:r>
      <w:r w:rsidRPr="00DA6321">
        <w:rPr>
          <w:color w:val="0D0D0D" w:themeColor="text1" w:themeTint="F2"/>
        </w:rPr>
        <w:t xml:space="preserve">ölçüm değerleri için Ülkemiz ve AB Yönetmeliklerinde </w:t>
      </w:r>
      <w:r>
        <w:rPr>
          <w:color w:val="0D0D0D" w:themeColor="text1" w:themeTint="F2"/>
        </w:rPr>
        <w:t>sınır değer mevcut değildir</w:t>
      </w:r>
      <w:r w:rsidRPr="00DA6321">
        <w:rPr>
          <w:color w:val="0D0D0D" w:themeColor="text1" w:themeTint="F2"/>
        </w:rPr>
        <w:t>. Bu nedenle, ölçüm değerleri ABD, Japonya ve DSÖ tarafından sınır d</w:t>
      </w:r>
      <w:r>
        <w:rPr>
          <w:color w:val="0D0D0D" w:themeColor="text1" w:themeTint="F2"/>
        </w:rPr>
        <w:t>eğerleri ile mukayese edilmiş</w:t>
      </w:r>
      <w:r>
        <w:t xml:space="preserve">tir. </w:t>
      </w:r>
      <w:r w:rsidRPr="00BE756A">
        <w:t>PM</w:t>
      </w:r>
      <w:r w:rsidRPr="00BE756A">
        <w:rPr>
          <w:vertAlign w:val="subscript"/>
        </w:rPr>
        <w:t>2,5</w:t>
      </w:r>
      <w:r w:rsidRPr="00BE756A">
        <w:t xml:space="preserve"> ölçüm değerlerinin 24 saatlik ortalamaları dikkate alındığında ölçüm periyodunda</w:t>
      </w:r>
      <w:r>
        <w:t xml:space="preserve"> </w:t>
      </w:r>
      <w:r w:rsidRPr="00CC039D">
        <w:t xml:space="preserve">ABD, Japonya ve DSÖ tarafından </w:t>
      </w:r>
      <w:r>
        <w:t xml:space="preserve">önerilen </w:t>
      </w:r>
      <w:r w:rsidRPr="00CC039D">
        <w:t>sınır d</w:t>
      </w:r>
      <w:r>
        <w:t>eğerlerin aşılmadığı görülmektedir.</w:t>
      </w: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rPr>
          <w:color w:val="0D0D0D" w:themeColor="text1" w:themeTint="F2"/>
        </w:rPr>
      </w:pPr>
    </w:p>
    <w:p w:rsidR="00C227BD" w:rsidRDefault="00C227BD" w:rsidP="00C227BD">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C227BD" w:rsidRDefault="00C227BD" w:rsidP="006C2557">
      <w:pPr>
        <w:pStyle w:val="altbaslk"/>
        <w:spacing w:before="0" w:beforeAutospacing="0" w:after="0" w:afterAutospacing="0" w:line="240" w:lineRule="atLeast"/>
        <w:jc w:val="both"/>
        <w:rPr>
          <w:color w:val="0D0D0D" w:themeColor="text1" w:themeTint="F2"/>
        </w:rPr>
      </w:pPr>
    </w:p>
    <w:p w:rsidR="00C227BD" w:rsidRDefault="00C227BD" w:rsidP="006C2557">
      <w:pPr>
        <w:pStyle w:val="altbaslk"/>
        <w:spacing w:before="0" w:beforeAutospacing="0" w:after="0" w:afterAutospacing="0" w:line="240" w:lineRule="atLeast"/>
        <w:jc w:val="both"/>
        <w:rPr>
          <w:color w:val="0D0D0D" w:themeColor="text1" w:themeTint="F2"/>
        </w:rPr>
      </w:pPr>
    </w:p>
    <w:p w:rsidR="00C227BD" w:rsidRDefault="00C227BD" w:rsidP="006C2557">
      <w:pPr>
        <w:pStyle w:val="altbaslk"/>
        <w:spacing w:before="0" w:beforeAutospacing="0" w:after="0" w:afterAutospacing="0" w:line="240" w:lineRule="atLeast"/>
        <w:jc w:val="both"/>
        <w:rPr>
          <w:color w:val="0D0D0D" w:themeColor="text1" w:themeTint="F2"/>
        </w:rPr>
      </w:pPr>
    </w:p>
    <w:p w:rsidR="00C227BD" w:rsidRDefault="00C227BD" w:rsidP="006C2557">
      <w:pPr>
        <w:pStyle w:val="altbaslk"/>
        <w:spacing w:before="0" w:beforeAutospacing="0" w:after="0" w:afterAutospacing="0" w:line="240" w:lineRule="atLeast"/>
        <w:jc w:val="both"/>
        <w:rPr>
          <w:color w:val="0D0D0D" w:themeColor="text1" w:themeTint="F2"/>
        </w:rPr>
      </w:pPr>
    </w:p>
    <w:p w:rsidR="00C227BD" w:rsidRDefault="00C227BD"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B0051D" w:rsidRPr="00B0051D" w:rsidRDefault="00B0051D" w:rsidP="00B0051D">
      <w:pPr>
        <w:pStyle w:val="altbaslk"/>
        <w:spacing w:before="0" w:beforeAutospacing="0" w:after="0" w:afterAutospacing="0" w:line="240" w:lineRule="atLeast"/>
        <w:jc w:val="both"/>
        <w:rPr>
          <w:color w:val="C00000"/>
        </w:rPr>
      </w:pPr>
      <w:r>
        <w:rPr>
          <w:color w:val="C00000"/>
        </w:rPr>
        <w:lastRenderedPageBreak/>
        <w:t>2. Kükürt Dioksit (SO</w:t>
      </w:r>
      <w:r>
        <w:rPr>
          <w:color w:val="C00000"/>
          <w:vertAlign w:val="subscript"/>
        </w:rPr>
        <w:t>2</w:t>
      </w:r>
      <w:r>
        <w:rPr>
          <w:color w:val="C00000"/>
        </w:rPr>
        <w:t>)</w:t>
      </w:r>
    </w:p>
    <w:p w:rsidR="00B0051D" w:rsidRPr="00D73AB9" w:rsidRDefault="00B0051D" w:rsidP="00B0051D">
      <w:pPr>
        <w:pStyle w:val="altbaslk"/>
        <w:spacing w:before="0" w:beforeAutospacing="0" w:after="0" w:afterAutospacing="0" w:line="240" w:lineRule="atLeast"/>
        <w:jc w:val="both"/>
        <w:rPr>
          <w:color w:val="0D0D0D" w:themeColor="text1" w:themeTint="F2"/>
        </w:rPr>
      </w:pPr>
    </w:p>
    <w:p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593A44">
        <w:rPr>
          <w:color w:val="0D0D0D" w:themeColor="text1" w:themeTint="F2"/>
        </w:rPr>
        <w:t>bunlarda</w:t>
      </w:r>
      <w:r w:rsidR="007566B4" w:rsidRPr="007566B4">
        <w:rPr>
          <w:color w:val="0D0D0D" w:themeColor="text1" w:themeTint="F2"/>
        </w:rPr>
        <w:t xml:space="preserve"> ölçüm hatasına rastlan</w:t>
      </w:r>
      <w:r w:rsidR="00593A44">
        <w:rPr>
          <w:color w:val="0D0D0D" w:themeColor="text1" w:themeTint="F2"/>
        </w:rPr>
        <w:t>ma</w:t>
      </w:r>
      <w:r w:rsidR="007566B4" w:rsidRPr="007566B4">
        <w:rPr>
          <w:color w:val="0D0D0D" w:themeColor="text1" w:themeTint="F2"/>
        </w:rPr>
        <w:t>mıştır</w:t>
      </w:r>
      <w:r w:rsidR="009C137C">
        <w:t xml:space="preserve">.  </w:t>
      </w:r>
      <w:r w:rsidR="009C137C" w:rsidRPr="00F71418">
        <w:rPr>
          <w:color w:val="0D0D0D" w:themeColor="text1" w:themeTint="F2"/>
        </w:rPr>
        <w:t xml:space="preserve"> </w:t>
      </w:r>
    </w:p>
    <w:p w:rsidR="0051200C" w:rsidRPr="00743A9D" w:rsidRDefault="0051200C" w:rsidP="00B0051D">
      <w:pPr>
        <w:pStyle w:val="altbaslk"/>
        <w:spacing w:before="0" w:beforeAutospacing="0" w:after="0" w:afterAutospacing="0" w:line="240" w:lineRule="atLeast"/>
        <w:jc w:val="both"/>
      </w:pPr>
    </w:p>
    <w:p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C227BD">
        <w:t>7,52</w:t>
      </w:r>
      <w:r w:rsidR="00F21F22" w:rsidRPr="00743A9D">
        <w:t>±</w:t>
      </w:r>
      <w:r w:rsidR="00C227BD">
        <w:t>6,36</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593A44">
        <w:t>3</w:t>
      </w:r>
      <w:r w:rsidR="00446124">
        <w:t>,0</w:t>
      </w:r>
      <w:r w:rsidR="006A084C">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C227BD">
        <w:t>38</w:t>
      </w:r>
      <w:r w:rsidR="006E1963">
        <w:t>,</w:t>
      </w:r>
      <w:r w:rsidR="006A084C">
        <w:t>0</w:t>
      </w:r>
      <w:r w:rsidR="006E1963">
        <w:t>0</w:t>
      </w:r>
      <w:r w:rsidR="0099212A" w:rsidRPr="00743A9D">
        <w:t xml:space="preserve"> µg/m</w:t>
      </w:r>
      <w:r w:rsidR="0099212A" w:rsidRPr="00743A9D">
        <w:rPr>
          <w:vertAlign w:val="superscript"/>
        </w:rPr>
        <w:t>3</w:t>
      </w:r>
      <w:r w:rsidR="00571FD5" w:rsidRPr="00743A9D">
        <w:t xml:space="preserve"> olduğu tespit edilmiştir.</w:t>
      </w:r>
    </w:p>
    <w:p w:rsidR="00571FD5" w:rsidRPr="00743A9D" w:rsidRDefault="00571FD5" w:rsidP="00B0051D">
      <w:pPr>
        <w:pStyle w:val="altbaslk"/>
        <w:spacing w:before="0" w:beforeAutospacing="0" w:after="0" w:afterAutospacing="0" w:line="240" w:lineRule="atLeast"/>
        <w:jc w:val="both"/>
      </w:pPr>
    </w:p>
    <w:p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4A394D">
        <w:t>4,</w:t>
      </w:r>
      <w:r w:rsidR="00D24CA9">
        <w:t>5</w:t>
      </w:r>
      <w:r w:rsidR="004A394D">
        <w:t>4</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4A394D">
        <w:t>12,42</w:t>
      </w:r>
      <w:r w:rsidR="002E63A5">
        <w:t xml:space="preserve"> </w:t>
      </w:r>
      <w:r w:rsidRPr="00743A9D">
        <w:t>µg/m</w:t>
      </w:r>
      <w:r w:rsidRPr="00743A9D">
        <w:rPr>
          <w:vertAlign w:val="superscript"/>
        </w:rPr>
        <w:t>3</w:t>
      </w:r>
      <w:r w:rsidRPr="00743A9D">
        <w:t xml:space="preserve"> olduğu tespit edilmişt</w:t>
      </w:r>
      <w:r w:rsidR="00BC40AC">
        <w:t xml:space="preserve">ir. Bu değerlerin ortalaması </w:t>
      </w:r>
      <w:r w:rsidR="004A394D">
        <w:t>7,52</w:t>
      </w:r>
      <w:r w:rsidR="00076D82" w:rsidRPr="00743A9D">
        <w:t>±</w:t>
      </w:r>
      <w:r w:rsidR="004A394D">
        <w:t>2,57</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 xml:space="preserve">değerler Tablo </w:t>
      </w:r>
      <w:r w:rsidR="001B41DC">
        <w:t>5</w:t>
      </w:r>
      <w:r w:rsidR="001B41DC" w:rsidRPr="00743A9D">
        <w:t>’</w:t>
      </w:r>
      <w:r w:rsidR="001B41DC">
        <w:t>d</w:t>
      </w:r>
      <w:r w:rsidR="001B41DC" w:rsidRPr="00743A9D">
        <w:t xml:space="preserve">e </w:t>
      </w:r>
      <w:r w:rsidR="00B0051D" w:rsidRPr="00743A9D">
        <w:t>özetlenmiştir.</w:t>
      </w:r>
      <w:r w:rsidR="00C17F08">
        <w:t xml:space="preserve"> </w:t>
      </w:r>
    </w:p>
    <w:p w:rsidR="007F1DA1" w:rsidRDefault="007F1DA1" w:rsidP="00B0051D">
      <w:pPr>
        <w:pStyle w:val="altbaslk"/>
        <w:spacing w:before="0" w:beforeAutospacing="0" w:after="0" w:afterAutospacing="0" w:line="240" w:lineRule="atLeast"/>
        <w:jc w:val="both"/>
        <w:rPr>
          <w:color w:val="0D0D0D" w:themeColor="text1" w:themeTint="F2"/>
        </w:rPr>
      </w:pPr>
    </w:p>
    <w:p w:rsidR="00502ECE" w:rsidRPr="00C0016B" w:rsidRDefault="00B0051D" w:rsidP="00502ECE">
      <w:pPr>
        <w:jc w:val="both"/>
        <w:rPr>
          <w:color w:val="0D0D0D" w:themeColor="text1" w:themeTint="F2"/>
        </w:rPr>
      </w:pPr>
      <w:r>
        <w:rPr>
          <w:color w:val="0D0D0D" w:themeColor="text1" w:themeTint="F2"/>
        </w:rPr>
        <w:t xml:space="preserve">Tablo </w:t>
      </w:r>
      <w:r w:rsidR="001B41DC">
        <w:rPr>
          <w:color w:val="0D0D0D" w:themeColor="text1" w:themeTint="F2"/>
        </w:rPr>
        <w:t>5</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227BD" w:rsidRPr="00F77521" w:rsidTr="004E0949">
        <w:tc>
          <w:tcPr>
            <w:tcW w:w="1696" w:type="dxa"/>
          </w:tcPr>
          <w:p w:rsidR="00C227BD" w:rsidRPr="00F77521" w:rsidRDefault="00C227B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C227BD" w:rsidRDefault="00C227B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C227BD" w:rsidRDefault="00C227B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C227BD" w:rsidRPr="00D46A98" w:rsidRDefault="00C227BD" w:rsidP="004E0949">
            <w:pPr>
              <w:rPr>
                <w:color w:val="0D0D0D" w:themeColor="text1" w:themeTint="F2"/>
                <w:sz w:val="18"/>
                <w:szCs w:val="18"/>
              </w:rPr>
            </w:pPr>
            <w:r>
              <w:rPr>
                <w:color w:val="0D0D0D" w:themeColor="text1" w:themeTint="F2"/>
                <w:sz w:val="18"/>
                <w:szCs w:val="18"/>
              </w:rPr>
              <w:t>24.06.2020</w:t>
            </w:r>
          </w:p>
        </w:tc>
        <w:tc>
          <w:tcPr>
            <w:tcW w:w="1068" w:type="dxa"/>
          </w:tcPr>
          <w:p w:rsidR="00C227BD" w:rsidRDefault="00C227BD" w:rsidP="004E0949">
            <w:r>
              <w:rPr>
                <w:color w:val="0D0D0D" w:themeColor="text1" w:themeTint="F2"/>
                <w:sz w:val="18"/>
                <w:szCs w:val="18"/>
              </w:rPr>
              <w:t>25.06.2020</w:t>
            </w:r>
          </w:p>
        </w:tc>
        <w:tc>
          <w:tcPr>
            <w:tcW w:w="1068" w:type="dxa"/>
          </w:tcPr>
          <w:p w:rsidR="00C227BD" w:rsidRDefault="00C227B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C227BD" w:rsidRDefault="00C227B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C227BD" w:rsidRDefault="00C227B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C227BD" w:rsidTr="004E0949">
        <w:tc>
          <w:tcPr>
            <w:tcW w:w="1696" w:type="dxa"/>
          </w:tcPr>
          <w:p w:rsidR="00C227BD" w:rsidRPr="005B4DD4" w:rsidRDefault="00C227B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C227BD" w:rsidRPr="00786785" w:rsidRDefault="004A394D" w:rsidP="004E0949">
            <w:pPr>
              <w:pStyle w:val="altbaslk"/>
              <w:spacing w:before="0" w:beforeAutospacing="0" w:after="0" w:afterAutospacing="0" w:line="240" w:lineRule="atLeast"/>
              <w:jc w:val="center"/>
              <w:rPr>
                <w:sz w:val="20"/>
                <w:szCs w:val="20"/>
              </w:rPr>
            </w:pPr>
            <w:r>
              <w:rPr>
                <w:sz w:val="20"/>
                <w:szCs w:val="20"/>
              </w:rPr>
              <w:t>4,54</w:t>
            </w:r>
          </w:p>
        </w:tc>
        <w:tc>
          <w:tcPr>
            <w:tcW w:w="1069" w:type="dxa"/>
          </w:tcPr>
          <w:p w:rsidR="00C227BD" w:rsidRPr="00786785" w:rsidRDefault="004A394D" w:rsidP="004E0949">
            <w:pPr>
              <w:jc w:val="center"/>
              <w:rPr>
                <w:sz w:val="20"/>
                <w:szCs w:val="20"/>
              </w:rPr>
            </w:pPr>
            <w:r>
              <w:rPr>
                <w:sz w:val="20"/>
                <w:szCs w:val="20"/>
              </w:rPr>
              <w:t>6,88</w:t>
            </w:r>
          </w:p>
        </w:tc>
        <w:tc>
          <w:tcPr>
            <w:tcW w:w="1068" w:type="dxa"/>
          </w:tcPr>
          <w:p w:rsidR="00C227BD" w:rsidRPr="00786785" w:rsidRDefault="004A394D" w:rsidP="004E0949">
            <w:pPr>
              <w:jc w:val="center"/>
              <w:rPr>
                <w:sz w:val="20"/>
                <w:szCs w:val="20"/>
              </w:rPr>
            </w:pPr>
            <w:r>
              <w:rPr>
                <w:sz w:val="20"/>
                <w:szCs w:val="20"/>
              </w:rPr>
              <w:t>12,42</w:t>
            </w:r>
          </w:p>
        </w:tc>
        <w:tc>
          <w:tcPr>
            <w:tcW w:w="1068" w:type="dxa"/>
          </w:tcPr>
          <w:p w:rsidR="00C227BD" w:rsidRPr="00786785" w:rsidRDefault="004A394D" w:rsidP="004E0949">
            <w:pPr>
              <w:jc w:val="center"/>
              <w:rPr>
                <w:sz w:val="20"/>
                <w:szCs w:val="20"/>
              </w:rPr>
            </w:pPr>
            <w:r>
              <w:rPr>
                <w:sz w:val="20"/>
                <w:szCs w:val="20"/>
              </w:rPr>
              <w:t>8,63</w:t>
            </w:r>
          </w:p>
        </w:tc>
        <w:tc>
          <w:tcPr>
            <w:tcW w:w="1068" w:type="dxa"/>
          </w:tcPr>
          <w:p w:rsidR="00C227BD" w:rsidRPr="00786785" w:rsidRDefault="004A394D" w:rsidP="004E0949">
            <w:pPr>
              <w:pStyle w:val="altbaslk"/>
              <w:spacing w:before="0" w:beforeAutospacing="0" w:after="0" w:afterAutospacing="0" w:line="240" w:lineRule="atLeast"/>
              <w:jc w:val="center"/>
              <w:rPr>
                <w:sz w:val="20"/>
                <w:szCs w:val="20"/>
              </w:rPr>
            </w:pPr>
            <w:r>
              <w:rPr>
                <w:sz w:val="20"/>
                <w:szCs w:val="20"/>
              </w:rPr>
              <w:t>8,17</w:t>
            </w:r>
          </w:p>
        </w:tc>
        <w:tc>
          <w:tcPr>
            <w:tcW w:w="1068" w:type="dxa"/>
          </w:tcPr>
          <w:p w:rsidR="00C227BD" w:rsidRPr="00786785" w:rsidRDefault="004A394D" w:rsidP="004E0949">
            <w:pPr>
              <w:pStyle w:val="altbaslk"/>
              <w:spacing w:before="0" w:beforeAutospacing="0" w:after="0" w:afterAutospacing="0" w:line="240" w:lineRule="atLeast"/>
              <w:jc w:val="center"/>
              <w:rPr>
                <w:sz w:val="20"/>
                <w:szCs w:val="20"/>
              </w:rPr>
            </w:pPr>
            <w:r>
              <w:rPr>
                <w:sz w:val="20"/>
                <w:szCs w:val="20"/>
              </w:rPr>
              <w:t>6,25</w:t>
            </w:r>
          </w:p>
        </w:tc>
        <w:tc>
          <w:tcPr>
            <w:tcW w:w="1073" w:type="dxa"/>
          </w:tcPr>
          <w:p w:rsidR="00C227BD" w:rsidRPr="00786785" w:rsidRDefault="004A394D" w:rsidP="004E0949">
            <w:pPr>
              <w:pStyle w:val="altbaslk"/>
              <w:spacing w:before="0" w:beforeAutospacing="0" w:after="0" w:afterAutospacing="0" w:line="240" w:lineRule="atLeast"/>
              <w:jc w:val="center"/>
              <w:rPr>
                <w:sz w:val="20"/>
                <w:szCs w:val="20"/>
              </w:rPr>
            </w:pPr>
            <w:r>
              <w:rPr>
                <w:sz w:val="20"/>
                <w:szCs w:val="20"/>
              </w:rPr>
              <w:t>5,75</w:t>
            </w:r>
          </w:p>
        </w:tc>
      </w:tr>
    </w:tbl>
    <w:p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1B41DC">
        <w:rPr>
          <w:color w:val="0D0D0D" w:themeColor="text1" w:themeTint="F2"/>
        </w:rPr>
        <w:t xml:space="preserve">6’da </w:t>
      </w:r>
      <w:r>
        <w:rPr>
          <w:color w:val="0D0D0D" w:themeColor="text1" w:themeTint="F2"/>
        </w:rPr>
        <w:t>sunulmuştur:</w:t>
      </w:r>
    </w:p>
    <w:p w:rsidR="00B0051D" w:rsidRDefault="00B0051D" w:rsidP="00B0051D">
      <w:pPr>
        <w:pStyle w:val="altbaslk"/>
        <w:spacing w:before="0" w:beforeAutospacing="0" w:after="0" w:afterAutospacing="0" w:line="240" w:lineRule="atLeast"/>
        <w:jc w:val="both"/>
        <w:rPr>
          <w:color w:val="0D0D0D" w:themeColor="text1" w:themeTint="F2"/>
        </w:rPr>
      </w:pPr>
    </w:p>
    <w:p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1B41DC">
        <w:rPr>
          <w:color w:val="0D0D0D" w:themeColor="text1" w:themeTint="F2"/>
        </w:rPr>
        <w:t>6</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rsidTr="00C82C46">
        <w:tc>
          <w:tcPr>
            <w:tcW w:w="174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sidRPr="00673E29">
              <w:rPr>
                <w:sz w:val="20"/>
                <w:szCs w:val="20"/>
              </w:rPr>
              <w:t>3</w:t>
            </w:r>
            <w:r w:rsidR="00673E29" w:rsidRPr="00673E29">
              <w:rPr>
                <w:sz w:val="20"/>
                <w:szCs w:val="20"/>
              </w:rPr>
              <w:t>5</w:t>
            </w:r>
            <w:r w:rsidRPr="00673E29">
              <w:rPr>
                <w:sz w:val="20"/>
                <w:szCs w:val="20"/>
              </w:rPr>
              <w:t>0</w:t>
            </w:r>
            <w:r w:rsidR="00184443" w:rsidRPr="00673E29">
              <w:rPr>
                <w:sz w:val="20"/>
                <w:szCs w:val="20"/>
                <w:vertAlign w:val="superscript"/>
              </w:rPr>
              <w:t>a1</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w:t>
            </w:r>
            <w:r w:rsidR="00673E29">
              <w:rPr>
                <w:color w:val="0D0D0D" w:themeColor="text1" w:themeTint="F2"/>
                <w:sz w:val="20"/>
                <w:szCs w:val="20"/>
              </w:rPr>
              <w:t>25</w:t>
            </w:r>
            <w:r w:rsidR="00184443">
              <w:rPr>
                <w:color w:val="0D0D0D" w:themeColor="text1" w:themeTint="F2"/>
                <w:sz w:val="20"/>
                <w:szCs w:val="20"/>
                <w:vertAlign w:val="superscript"/>
              </w:rPr>
              <w:t>a2</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w:t>
      </w:r>
      <w:r w:rsidR="00593A44">
        <w:t>,</w:t>
      </w:r>
      <w:r w:rsidR="000A3D6C" w:rsidRPr="0096499B">
        <w:t xml:space="preserve"> Japonya</w:t>
      </w:r>
      <w:r w:rsidR="000A3D6C">
        <w:t xml:space="preserve"> </w:t>
      </w:r>
      <w:r w:rsidR="00593A44">
        <w:t xml:space="preserve">ve DSÖ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w:t>
      </w:r>
    </w:p>
    <w:p w:rsidR="00896E1C" w:rsidRPr="00743A9D" w:rsidRDefault="00896E1C" w:rsidP="00217836">
      <w:pPr>
        <w:pStyle w:val="altbaslk"/>
        <w:jc w:val="both"/>
      </w:pPr>
    </w:p>
    <w:p w:rsidR="006536C7" w:rsidRDefault="006536C7" w:rsidP="006C2557">
      <w:pPr>
        <w:pStyle w:val="altbaslk"/>
        <w:spacing w:before="0" w:beforeAutospacing="0" w:after="0" w:afterAutospacing="0" w:line="240" w:lineRule="atLeast"/>
        <w:jc w:val="both"/>
        <w:rPr>
          <w:color w:val="0D0D0D" w:themeColor="text1" w:themeTint="F2"/>
        </w:rPr>
      </w:pPr>
    </w:p>
    <w:p w:rsidR="00EE7B30" w:rsidRDefault="00EE7B30"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593A44" w:rsidRDefault="00593A44" w:rsidP="006C2557">
      <w:pPr>
        <w:pStyle w:val="altbaslk"/>
        <w:spacing w:before="0" w:beforeAutospacing="0" w:after="0" w:afterAutospacing="0" w:line="240" w:lineRule="atLeast"/>
        <w:jc w:val="both"/>
        <w:rPr>
          <w:color w:val="0D0D0D" w:themeColor="text1" w:themeTint="F2"/>
        </w:rPr>
      </w:pPr>
    </w:p>
    <w:p w:rsidR="00673E29" w:rsidRDefault="00673E29"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5C4B51" w:rsidRDefault="005C4B51" w:rsidP="006C2557">
      <w:pPr>
        <w:pStyle w:val="altbaslk"/>
        <w:spacing w:before="0" w:beforeAutospacing="0" w:after="0" w:afterAutospacing="0" w:line="240" w:lineRule="atLeast"/>
        <w:jc w:val="both"/>
        <w:rPr>
          <w:color w:val="0D0D0D" w:themeColor="text1" w:themeTint="F2"/>
        </w:rPr>
      </w:pPr>
    </w:p>
    <w:p w:rsidR="006E2C8A" w:rsidRPr="00B0051D" w:rsidRDefault="006E2C8A" w:rsidP="006E2C8A">
      <w:pPr>
        <w:pStyle w:val="altbaslk"/>
        <w:spacing w:before="0" w:beforeAutospacing="0" w:after="0" w:afterAutospacing="0" w:line="240" w:lineRule="atLeast"/>
        <w:jc w:val="both"/>
        <w:rPr>
          <w:color w:val="C00000"/>
        </w:rPr>
      </w:pPr>
      <w:r>
        <w:rPr>
          <w:color w:val="C00000"/>
        </w:rPr>
        <w:lastRenderedPageBreak/>
        <w:t>3. Azot Oksitler (NOx)</w:t>
      </w:r>
    </w:p>
    <w:p w:rsidR="00B0051D" w:rsidRPr="006C2C19" w:rsidRDefault="00B0051D" w:rsidP="006C2557">
      <w:pPr>
        <w:pStyle w:val="altbaslk"/>
        <w:spacing w:before="0" w:beforeAutospacing="0" w:after="0" w:afterAutospacing="0" w:line="240" w:lineRule="atLeast"/>
        <w:jc w:val="both"/>
        <w:rPr>
          <w:color w:val="0D0D0D" w:themeColor="text1" w:themeTint="F2"/>
        </w:rPr>
      </w:pPr>
    </w:p>
    <w:p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rsidR="008C40C3" w:rsidRDefault="008C40C3" w:rsidP="006E2C8A">
      <w:pPr>
        <w:pStyle w:val="altbaslk"/>
        <w:spacing w:before="0" w:beforeAutospacing="0" w:after="0" w:afterAutospacing="0" w:line="240" w:lineRule="atLeast"/>
        <w:jc w:val="both"/>
        <w:rPr>
          <w:color w:val="0D0D0D" w:themeColor="text1" w:themeTint="F2"/>
        </w:rPr>
      </w:pPr>
    </w:p>
    <w:p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 xml:space="preserve">.  </w:t>
      </w:r>
      <w:r w:rsidR="009C137C" w:rsidRPr="00F71418">
        <w:rPr>
          <w:color w:val="0D0D0D" w:themeColor="text1" w:themeTint="F2"/>
        </w:rP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4A394D">
        <w:t>2,38</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4A394D">
        <w:t>4,38</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4A394D">
        <w:t>3,36</w:t>
      </w:r>
      <w:r w:rsidR="006E2C8A" w:rsidRPr="00E528EB">
        <w:t>±</w:t>
      </w:r>
      <w:r w:rsidR="004A394D">
        <w:t>0,71</w:t>
      </w:r>
      <w:r w:rsidR="003E43DA">
        <w:t xml:space="preserve"> </w:t>
      </w:r>
      <w:r w:rsidR="006E2C8A" w:rsidRPr="00E528EB">
        <w:t>µg/m</w:t>
      </w:r>
      <w:r w:rsidR="006E2C8A" w:rsidRPr="00E528EB">
        <w:rPr>
          <w:vertAlign w:val="superscript"/>
        </w:rPr>
        <w:t>3</w:t>
      </w:r>
      <w:r w:rsidR="006E2C8A" w:rsidRPr="00E528EB">
        <w:t xml:space="preserve"> olarak hesap edilmiştir. NO için elde edilen tüm ortalama değerler Tablo </w:t>
      </w:r>
      <w:r w:rsidR="00102BC2">
        <w:t>7</w:t>
      </w:r>
      <w:r w:rsidR="00102BC2" w:rsidRPr="00E528EB">
        <w:t xml:space="preserve">’de </w:t>
      </w:r>
      <w:r w:rsidR="006E2C8A" w:rsidRPr="00E528EB">
        <w:t>özetlenmiştir.</w:t>
      </w:r>
      <w:r w:rsidR="00B87121">
        <w:t xml:space="preserve"> </w:t>
      </w:r>
    </w:p>
    <w:p w:rsidR="00327C4C" w:rsidRDefault="00327C4C" w:rsidP="006E2C8A">
      <w:pPr>
        <w:pStyle w:val="altbaslk"/>
        <w:spacing w:before="0" w:beforeAutospacing="0" w:after="0" w:afterAutospacing="0" w:line="240" w:lineRule="atLeast"/>
        <w:jc w:val="both"/>
      </w:pPr>
    </w:p>
    <w:p w:rsidR="00502ECE" w:rsidRPr="00C0016B" w:rsidRDefault="006E2C8A" w:rsidP="00502ECE">
      <w:pPr>
        <w:jc w:val="both"/>
        <w:rPr>
          <w:color w:val="0D0D0D" w:themeColor="text1" w:themeTint="F2"/>
        </w:rPr>
      </w:pPr>
      <w:r w:rsidRPr="00E528EB">
        <w:t xml:space="preserve">Tablo </w:t>
      </w:r>
      <w:r w:rsidR="00102BC2">
        <w:t>7</w:t>
      </w:r>
      <w:r w:rsidRPr="00E528EB">
        <w:t xml:space="preserve">.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4A394D" w:rsidRPr="00F77521" w:rsidTr="004E0949">
        <w:tc>
          <w:tcPr>
            <w:tcW w:w="1696" w:type="dxa"/>
          </w:tcPr>
          <w:p w:rsidR="004A394D" w:rsidRPr="00F77521" w:rsidRDefault="004A394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4A394D" w:rsidRDefault="004A394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4A394D" w:rsidRDefault="004A394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4A394D" w:rsidRPr="00D46A98" w:rsidRDefault="004A394D" w:rsidP="004E0949">
            <w:pPr>
              <w:rPr>
                <w:color w:val="0D0D0D" w:themeColor="text1" w:themeTint="F2"/>
                <w:sz w:val="18"/>
                <w:szCs w:val="18"/>
              </w:rPr>
            </w:pPr>
            <w:r>
              <w:rPr>
                <w:color w:val="0D0D0D" w:themeColor="text1" w:themeTint="F2"/>
                <w:sz w:val="18"/>
                <w:szCs w:val="18"/>
              </w:rPr>
              <w:t>24.06.2020</w:t>
            </w:r>
          </w:p>
        </w:tc>
        <w:tc>
          <w:tcPr>
            <w:tcW w:w="1068" w:type="dxa"/>
          </w:tcPr>
          <w:p w:rsidR="004A394D" w:rsidRDefault="004A394D" w:rsidP="004E0949">
            <w:r>
              <w:rPr>
                <w:color w:val="0D0D0D" w:themeColor="text1" w:themeTint="F2"/>
                <w:sz w:val="18"/>
                <w:szCs w:val="18"/>
              </w:rPr>
              <w:t>25.06.2020</w:t>
            </w:r>
          </w:p>
        </w:tc>
        <w:tc>
          <w:tcPr>
            <w:tcW w:w="1068" w:type="dxa"/>
          </w:tcPr>
          <w:p w:rsidR="004A394D" w:rsidRDefault="004A394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4A394D" w:rsidRDefault="004A394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4A394D" w:rsidRDefault="004A394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4A394D" w:rsidTr="004E0949">
        <w:tc>
          <w:tcPr>
            <w:tcW w:w="1696" w:type="dxa"/>
          </w:tcPr>
          <w:p w:rsidR="004A394D" w:rsidRPr="005B4DD4" w:rsidRDefault="004A394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3,67</w:t>
            </w:r>
          </w:p>
        </w:tc>
        <w:tc>
          <w:tcPr>
            <w:tcW w:w="1069" w:type="dxa"/>
          </w:tcPr>
          <w:p w:rsidR="004A394D" w:rsidRPr="00786785" w:rsidRDefault="004A394D" w:rsidP="004E0949">
            <w:pPr>
              <w:jc w:val="center"/>
              <w:rPr>
                <w:sz w:val="20"/>
                <w:szCs w:val="20"/>
              </w:rPr>
            </w:pPr>
            <w:r>
              <w:rPr>
                <w:sz w:val="20"/>
                <w:szCs w:val="20"/>
              </w:rPr>
              <w:t>3,54</w:t>
            </w:r>
          </w:p>
        </w:tc>
        <w:tc>
          <w:tcPr>
            <w:tcW w:w="1068" w:type="dxa"/>
          </w:tcPr>
          <w:p w:rsidR="004A394D" w:rsidRPr="00786785" w:rsidRDefault="004A394D" w:rsidP="004E0949">
            <w:pPr>
              <w:jc w:val="center"/>
              <w:rPr>
                <w:sz w:val="20"/>
                <w:szCs w:val="20"/>
              </w:rPr>
            </w:pPr>
            <w:r>
              <w:rPr>
                <w:sz w:val="20"/>
                <w:szCs w:val="20"/>
              </w:rPr>
              <w:t>4,38</w:t>
            </w:r>
          </w:p>
        </w:tc>
        <w:tc>
          <w:tcPr>
            <w:tcW w:w="1068" w:type="dxa"/>
          </w:tcPr>
          <w:p w:rsidR="004A394D" w:rsidRPr="00786785" w:rsidRDefault="004A394D" w:rsidP="004E0949">
            <w:pPr>
              <w:jc w:val="center"/>
              <w:rPr>
                <w:sz w:val="20"/>
                <w:szCs w:val="20"/>
              </w:rPr>
            </w:pPr>
            <w:r>
              <w:rPr>
                <w:sz w:val="20"/>
                <w:szCs w:val="20"/>
              </w:rPr>
              <w:t>3,83</w:t>
            </w:r>
          </w:p>
        </w:tc>
        <w:tc>
          <w:tcPr>
            <w:tcW w:w="1068"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3,17</w:t>
            </w:r>
          </w:p>
        </w:tc>
        <w:tc>
          <w:tcPr>
            <w:tcW w:w="1068"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2,54</w:t>
            </w:r>
          </w:p>
        </w:tc>
        <w:tc>
          <w:tcPr>
            <w:tcW w:w="1073"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2,38</w:t>
            </w:r>
          </w:p>
        </w:tc>
      </w:tr>
    </w:tbl>
    <w:p w:rsidR="00502ECE" w:rsidRPr="00C0016B" w:rsidRDefault="00502ECE" w:rsidP="00502ECE">
      <w:pPr>
        <w:jc w:val="both"/>
        <w:rPr>
          <w:color w:val="0D0D0D" w:themeColor="text1" w:themeTint="F2"/>
        </w:rPr>
      </w:pPr>
    </w:p>
    <w:p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rsidR="00EC5EBF" w:rsidRDefault="00EC5EBF" w:rsidP="006E2C8A">
      <w:pPr>
        <w:pStyle w:val="altbaslk"/>
        <w:spacing w:before="0" w:beforeAutospacing="0" w:after="0" w:afterAutospacing="0" w:line="240" w:lineRule="atLeast"/>
        <w:jc w:val="both"/>
        <w:rPr>
          <w:color w:val="0D0D0D" w:themeColor="text1" w:themeTint="F2"/>
        </w:rPr>
      </w:pPr>
    </w:p>
    <w:p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520432" w:rsidRPr="00520432">
        <w:rPr>
          <w:color w:val="0D0D0D" w:themeColor="text1" w:themeTint="F2"/>
        </w:rPr>
        <w:t xml:space="preserve">.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D24CA9">
        <w:t>3</w:t>
      </w:r>
      <w:r w:rsidR="006C68A0">
        <w:t>,0</w:t>
      </w:r>
      <w:r w:rsidR="006A084C">
        <w:t>0</w:t>
      </w:r>
      <w:r w:rsidR="003938C2" w:rsidRPr="00E528EB">
        <w:t xml:space="preserve"> µg/m</w:t>
      </w:r>
      <w:r w:rsidR="003938C2" w:rsidRPr="00E528EB">
        <w:rPr>
          <w:vertAlign w:val="superscript"/>
        </w:rPr>
        <w:t>3</w:t>
      </w:r>
      <w:r w:rsidR="002E63A5">
        <w:t xml:space="preserve"> ve en büyük değerin de </w:t>
      </w:r>
      <w:r w:rsidR="004A394D">
        <w:t>52</w:t>
      </w:r>
      <w:r w:rsidR="006C68A0">
        <w:t>,0</w:t>
      </w:r>
      <w:r w:rsidR="006A084C">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2437F4">
        <w:t>1</w:t>
      </w:r>
      <w:r w:rsidR="004A394D">
        <w:t>5,00</w:t>
      </w:r>
      <w:r w:rsidR="003961FE" w:rsidRPr="00E528EB">
        <w:t>±</w:t>
      </w:r>
      <w:r w:rsidR="004A394D">
        <w:t>9,40</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w:t>
      </w:r>
      <w:r w:rsidR="00102BC2">
        <w:t>8</w:t>
      </w:r>
      <w:r w:rsidR="00102BC2" w:rsidRPr="00E528EB">
        <w:t>’d</w:t>
      </w:r>
      <w:r w:rsidR="00102BC2">
        <w:t>e</w:t>
      </w:r>
      <w:r w:rsidR="00102BC2" w:rsidRPr="00E528EB">
        <w:t xml:space="preserve"> </w:t>
      </w:r>
      <w:r w:rsidR="003938C2" w:rsidRPr="00E528EB">
        <w:t>özetlenmiştir.</w:t>
      </w:r>
      <w:r w:rsidR="00050167">
        <w:t xml:space="preserve"> </w:t>
      </w:r>
    </w:p>
    <w:p w:rsidR="000A5C68" w:rsidRDefault="000A5C68" w:rsidP="003938C2">
      <w:pPr>
        <w:pStyle w:val="altbaslk"/>
        <w:spacing w:before="0" w:beforeAutospacing="0" w:after="0" w:afterAutospacing="0" w:line="240" w:lineRule="atLeast"/>
        <w:jc w:val="both"/>
      </w:pPr>
    </w:p>
    <w:p w:rsidR="00502ECE" w:rsidRPr="00C0016B" w:rsidRDefault="003938C2" w:rsidP="00502ECE">
      <w:pPr>
        <w:jc w:val="both"/>
        <w:rPr>
          <w:color w:val="0D0D0D" w:themeColor="text1" w:themeTint="F2"/>
        </w:rPr>
      </w:pPr>
      <w:r w:rsidRPr="00E528EB">
        <w:t xml:space="preserve">Tablo </w:t>
      </w:r>
      <w:r w:rsidR="00102BC2">
        <w:t>8</w:t>
      </w:r>
      <w:r w:rsidRPr="00E528EB">
        <w:t xml:space="preserve">.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4A394D" w:rsidRPr="00F77521" w:rsidTr="004E0949">
        <w:tc>
          <w:tcPr>
            <w:tcW w:w="1696" w:type="dxa"/>
          </w:tcPr>
          <w:p w:rsidR="004A394D" w:rsidRPr="00F77521" w:rsidRDefault="004A394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4A394D" w:rsidRDefault="004A394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4A394D" w:rsidRDefault="004A394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4A394D" w:rsidRPr="00D46A98" w:rsidRDefault="004A394D" w:rsidP="004E0949">
            <w:pPr>
              <w:rPr>
                <w:color w:val="0D0D0D" w:themeColor="text1" w:themeTint="F2"/>
                <w:sz w:val="18"/>
                <w:szCs w:val="18"/>
              </w:rPr>
            </w:pPr>
            <w:r>
              <w:rPr>
                <w:color w:val="0D0D0D" w:themeColor="text1" w:themeTint="F2"/>
                <w:sz w:val="18"/>
                <w:szCs w:val="18"/>
              </w:rPr>
              <w:t>24.06.2020</w:t>
            </w:r>
          </w:p>
        </w:tc>
        <w:tc>
          <w:tcPr>
            <w:tcW w:w="1068" w:type="dxa"/>
          </w:tcPr>
          <w:p w:rsidR="004A394D" w:rsidRDefault="004A394D" w:rsidP="004E0949">
            <w:r>
              <w:rPr>
                <w:color w:val="0D0D0D" w:themeColor="text1" w:themeTint="F2"/>
                <w:sz w:val="18"/>
                <w:szCs w:val="18"/>
              </w:rPr>
              <w:t>25.06.2020</w:t>
            </w:r>
          </w:p>
        </w:tc>
        <w:tc>
          <w:tcPr>
            <w:tcW w:w="1068" w:type="dxa"/>
          </w:tcPr>
          <w:p w:rsidR="004A394D" w:rsidRDefault="004A394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4A394D" w:rsidRDefault="004A394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4A394D" w:rsidRDefault="004A394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4A394D" w:rsidTr="004E0949">
        <w:tc>
          <w:tcPr>
            <w:tcW w:w="1696" w:type="dxa"/>
          </w:tcPr>
          <w:p w:rsidR="004A394D" w:rsidRPr="005B4DD4" w:rsidRDefault="004A394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16,29</w:t>
            </w:r>
          </w:p>
        </w:tc>
        <w:tc>
          <w:tcPr>
            <w:tcW w:w="1069" w:type="dxa"/>
          </w:tcPr>
          <w:p w:rsidR="004A394D" w:rsidRPr="00786785" w:rsidRDefault="004A394D" w:rsidP="004E0949">
            <w:pPr>
              <w:jc w:val="center"/>
              <w:rPr>
                <w:sz w:val="20"/>
                <w:szCs w:val="20"/>
              </w:rPr>
            </w:pPr>
            <w:r>
              <w:rPr>
                <w:sz w:val="20"/>
                <w:szCs w:val="20"/>
              </w:rPr>
              <w:t>18,71</w:t>
            </w:r>
          </w:p>
        </w:tc>
        <w:tc>
          <w:tcPr>
            <w:tcW w:w="1068" w:type="dxa"/>
          </w:tcPr>
          <w:p w:rsidR="004A394D" w:rsidRPr="00786785" w:rsidRDefault="004A394D" w:rsidP="004E0949">
            <w:pPr>
              <w:jc w:val="center"/>
              <w:rPr>
                <w:sz w:val="20"/>
                <w:szCs w:val="20"/>
              </w:rPr>
            </w:pPr>
            <w:r>
              <w:rPr>
                <w:sz w:val="20"/>
                <w:szCs w:val="20"/>
              </w:rPr>
              <w:t>19,67</w:t>
            </w:r>
          </w:p>
        </w:tc>
        <w:tc>
          <w:tcPr>
            <w:tcW w:w="1068" w:type="dxa"/>
          </w:tcPr>
          <w:p w:rsidR="004A394D" w:rsidRPr="00786785" w:rsidRDefault="004A394D" w:rsidP="004E0949">
            <w:pPr>
              <w:jc w:val="center"/>
              <w:rPr>
                <w:sz w:val="20"/>
                <w:szCs w:val="20"/>
              </w:rPr>
            </w:pPr>
            <w:r>
              <w:rPr>
                <w:sz w:val="20"/>
                <w:szCs w:val="20"/>
              </w:rPr>
              <w:t>16,54</w:t>
            </w:r>
          </w:p>
        </w:tc>
        <w:tc>
          <w:tcPr>
            <w:tcW w:w="1068"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14,46</w:t>
            </w:r>
          </w:p>
        </w:tc>
        <w:tc>
          <w:tcPr>
            <w:tcW w:w="1068"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9,67</w:t>
            </w:r>
          </w:p>
        </w:tc>
        <w:tc>
          <w:tcPr>
            <w:tcW w:w="1073" w:type="dxa"/>
          </w:tcPr>
          <w:p w:rsidR="004A394D" w:rsidRPr="00786785" w:rsidRDefault="004A394D" w:rsidP="004E0949">
            <w:pPr>
              <w:pStyle w:val="altbaslk"/>
              <w:spacing w:before="0" w:beforeAutospacing="0" w:after="0" w:afterAutospacing="0" w:line="240" w:lineRule="atLeast"/>
              <w:jc w:val="center"/>
              <w:rPr>
                <w:sz w:val="20"/>
                <w:szCs w:val="20"/>
              </w:rPr>
            </w:pPr>
            <w:r>
              <w:rPr>
                <w:sz w:val="20"/>
                <w:szCs w:val="20"/>
              </w:rPr>
              <w:t>9,92</w:t>
            </w:r>
          </w:p>
        </w:tc>
      </w:tr>
    </w:tbl>
    <w:p w:rsidR="00502ECE" w:rsidRPr="00C0016B" w:rsidRDefault="00502ECE" w:rsidP="00502ECE">
      <w:pPr>
        <w:jc w:val="both"/>
        <w:rPr>
          <w:color w:val="0D0D0D" w:themeColor="text1" w:themeTint="F2"/>
        </w:rPr>
      </w:pPr>
    </w:p>
    <w:p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w:t>
      </w:r>
      <w:r w:rsidR="00102BC2">
        <w:rPr>
          <w:color w:val="0D0D0D" w:themeColor="text1" w:themeTint="F2"/>
        </w:rPr>
        <w:t xml:space="preserve">9’da </w:t>
      </w:r>
      <w:r w:rsidR="003938C2">
        <w:rPr>
          <w:color w:val="0D0D0D" w:themeColor="text1" w:themeTint="F2"/>
        </w:rPr>
        <w:t>sunulmuştur:</w:t>
      </w:r>
    </w:p>
    <w:p w:rsidR="003938C2" w:rsidRDefault="003938C2" w:rsidP="006E2C8A">
      <w:pPr>
        <w:pStyle w:val="altbaslk"/>
        <w:spacing w:before="0" w:beforeAutospacing="0" w:after="0" w:afterAutospacing="0" w:line="240" w:lineRule="atLeast"/>
        <w:jc w:val="both"/>
        <w:rPr>
          <w:color w:val="0D0D0D" w:themeColor="text1" w:themeTint="F2"/>
        </w:rPr>
      </w:pPr>
    </w:p>
    <w:p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102BC2">
        <w:rPr>
          <w:color w:val="0D0D0D" w:themeColor="text1" w:themeTint="F2"/>
        </w:rPr>
        <w:t>9</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rsidTr="00C82C46">
        <w:tc>
          <w:tcPr>
            <w:tcW w:w="174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rsidTr="00C82C46">
        <w:tc>
          <w:tcPr>
            <w:tcW w:w="1746" w:type="dxa"/>
          </w:tcPr>
          <w:p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rsidR="006E2C8A" w:rsidRPr="00C82C46" w:rsidRDefault="00481C5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w:t>
            </w:r>
            <w:r w:rsidR="00170158">
              <w:rPr>
                <w:color w:val="000000" w:themeColor="text1"/>
                <w:sz w:val="20"/>
                <w:szCs w:val="20"/>
              </w:rPr>
              <w:t>4</w:t>
            </w:r>
            <w:r w:rsidR="006F074C">
              <w:rPr>
                <w:color w:val="000000" w:themeColor="text1"/>
                <w:sz w:val="20"/>
                <w:szCs w:val="20"/>
              </w:rPr>
              <w:t>0</w:t>
            </w:r>
          </w:p>
        </w:tc>
        <w:tc>
          <w:tcPr>
            <w:tcW w:w="1510" w:type="dxa"/>
          </w:tcPr>
          <w:p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rsidR="006E2C8A" w:rsidRDefault="006E2C8A" w:rsidP="006E2C8A">
      <w:pPr>
        <w:pStyle w:val="altbaslk"/>
        <w:spacing w:before="0" w:beforeAutospacing="0" w:after="0" w:afterAutospacing="0" w:line="240" w:lineRule="atLeast"/>
        <w:jc w:val="both"/>
        <w:rPr>
          <w:color w:val="0D0D0D" w:themeColor="text1" w:themeTint="F2"/>
        </w:rPr>
      </w:pPr>
    </w:p>
    <w:p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rsidR="003B6F9A" w:rsidRDefault="003B6F9A" w:rsidP="006E2C8A">
      <w:pPr>
        <w:pStyle w:val="altbaslk"/>
        <w:spacing w:before="0" w:beforeAutospacing="0" w:after="0" w:afterAutospacing="0" w:line="240" w:lineRule="atLeast"/>
        <w:jc w:val="both"/>
      </w:pPr>
    </w:p>
    <w:p w:rsidR="00A36A23" w:rsidRDefault="00A36A23" w:rsidP="006E2C8A">
      <w:pPr>
        <w:pStyle w:val="altbaslk"/>
        <w:spacing w:before="0" w:beforeAutospacing="0" w:after="0" w:afterAutospacing="0" w:line="240" w:lineRule="atLeast"/>
        <w:jc w:val="both"/>
      </w:pPr>
    </w:p>
    <w:p w:rsidR="00D12C7F" w:rsidRDefault="00D12C7F" w:rsidP="006E2C8A">
      <w:pPr>
        <w:pStyle w:val="altbaslk"/>
        <w:spacing w:before="0" w:beforeAutospacing="0" w:after="0" w:afterAutospacing="0" w:line="240" w:lineRule="atLeast"/>
        <w:jc w:val="both"/>
      </w:pPr>
    </w:p>
    <w:p w:rsidR="008B000A" w:rsidRDefault="008B000A" w:rsidP="006E2C8A">
      <w:pPr>
        <w:pStyle w:val="altbaslk"/>
        <w:spacing w:before="0" w:beforeAutospacing="0" w:after="0" w:afterAutospacing="0" w:line="240" w:lineRule="atLeast"/>
        <w:jc w:val="both"/>
      </w:pPr>
    </w:p>
    <w:p w:rsidR="006C68A0" w:rsidRDefault="006C68A0" w:rsidP="006E2C8A">
      <w:pPr>
        <w:pStyle w:val="altbaslk"/>
        <w:spacing w:before="0" w:beforeAutospacing="0" w:after="0" w:afterAutospacing="0" w:line="240" w:lineRule="atLeast"/>
        <w:jc w:val="both"/>
      </w:pPr>
    </w:p>
    <w:p w:rsidR="007E4A5C" w:rsidRDefault="007E4A5C" w:rsidP="006E2C8A">
      <w:pPr>
        <w:pStyle w:val="altbaslk"/>
        <w:spacing w:before="0" w:beforeAutospacing="0" w:after="0" w:afterAutospacing="0" w:line="240" w:lineRule="atLeast"/>
        <w:jc w:val="both"/>
      </w:pPr>
    </w:p>
    <w:p w:rsidR="009D4B19" w:rsidRDefault="009D4B19" w:rsidP="006E2C8A">
      <w:pPr>
        <w:pStyle w:val="altbaslk"/>
        <w:spacing w:before="0" w:beforeAutospacing="0" w:after="0" w:afterAutospacing="0" w:line="240" w:lineRule="atLeast"/>
        <w:jc w:val="both"/>
      </w:pPr>
    </w:p>
    <w:p w:rsidR="00011E70" w:rsidRPr="00B0051D" w:rsidRDefault="00ED72B6" w:rsidP="00011E70">
      <w:pPr>
        <w:pStyle w:val="altbaslk"/>
        <w:spacing w:before="0" w:beforeAutospacing="0" w:after="0" w:afterAutospacing="0" w:line="240" w:lineRule="atLeast"/>
        <w:jc w:val="both"/>
        <w:rPr>
          <w:color w:val="C00000"/>
        </w:rPr>
      </w:pPr>
      <w:r>
        <w:rPr>
          <w:color w:val="C00000"/>
        </w:rPr>
        <w:lastRenderedPageBreak/>
        <w:t>4</w:t>
      </w:r>
      <w:r w:rsidR="00011E70">
        <w:rPr>
          <w:color w:val="C00000"/>
        </w:rPr>
        <w:t>. Karbon Monoksit (CO)</w:t>
      </w:r>
    </w:p>
    <w:p w:rsidR="00011E70" w:rsidRPr="00D73AB9" w:rsidRDefault="00011E70" w:rsidP="00011E70">
      <w:pPr>
        <w:pStyle w:val="altbaslk"/>
        <w:spacing w:before="0" w:beforeAutospacing="0" w:after="0" w:afterAutospacing="0" w:line="240" w:lineRule="atLeast"/>
        <w:jc w:val="both"/>
        <w:rPr>
          <w:color w:val="0D0D0D" w:themeColor="text1" w:themeTint="F2"/>
        </w:rPr>
      </w:pPr>
    </w:p>
    <w:p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w:t>
      </w:r>
    </w:p>
    <w:p w:rsidR="009C137C" w:rsidRPr="0026591D" w:rsidRDefault="009C137C" w:rsidP="00011E70">
      <w:pPr>
        <w:pStyle w:val="altbaslk"/>
        <w:spacing w:before="0" w:beforeAutospacing="0" w:after="0" w:afterAutospacing="0" w:line="240" w:lineRule="atLeast"/>
        <w:jc w:val="both"/>
      </w:pPr>
    </w:p>
    <w:p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6B51F8">
        <w:t xml:space="preserve">582,00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6B51F8">
        <w:t>916,63</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6B51F8">
        <w:t>761,00</w:t>
      </w:r>
      <w:r w:rsidR="00B006E8" w:rsidRPr="0026591D">
        <w:t>±</w:t>
      </w:r>
      <w:r w:rsidR="006B51F8">
        <w:t>117,61</w:t>
      </w:r>
      <w:r w:rsidR="0053061A">
        <w:t xml:space="preserve"> </w:t>
      </w:r>
      <w:r w:rsidR="00011E70" w:rsidRPr="0026591D">
        <w:t>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 xml:space="preserve">değerler Tablo </w:t>
      </w:r>
      <w:r w:rsidR="00102BC2">
        <w:t>10</w:t>
      </w:r>
      <w:r w:rsidR="00102BC2" w:rsidRPr="0026591D">
        <w:t>’d</w:t>
      </w:r>
      <w:r w:rsidR="00102BC2">
        <w:t>a</w:t>
      </w:r>
      <w:r w:rsidR="00102BC2" w:rsidRPr="0026591D">
        <w:t xml:space="preserve"> </w:t>
      </w:r>
      <w:r w:rsidR="00011E70" w:rsidRPr="0026591D">
        <w:t>özetlenmiştir.</w:t>
      </w:r>
      <w:r w:rsidR="00155DE9">
        <w:t xml:space="preserve"> </w:t>
      </w:r>
    </w:p>
    <w:p w:rsidR="00FC1B7B" w:rsidRDefault="00FC1B7B" w:rsidP="00011E70">
      <w:pPr>
        <w:pStyle w:val="altbaslk"/>
        <w:spacing w:before="0" w:beforeAutospacing="0" w:after="0" w:afterAutospacing="0" w:line="240" w:lineRule="atLeast"/>
        <w:jc w:val="both"/>
      </w:pPr>
    </w:p>
    <w:p w:rsidR="00502ECE" w:rsidRPr="00C0016B" w:rsidRDefault="00011E70" w:rsidP="00502ECE">
      <w:pPr>
        <w:jc w:val="both"/>
        <w:rPr>
          <w:color w:val="0D0D0D" w:themeColor="text1" w:themeTint="F2"/>
        </w:rPr>
      </w:pPr>
      <w:r w:rsidRPr="0026591D">
        <w:t xml:space="preserve">Tablo </w:t>
      </w:r>
      <w:r w:rsidR="00102BC2">
        <w:t>10</w:t>
      </w:r>
      <w:r w:rsidRPr="0026591D">
        <w:t xml:space="preserve">.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4A394D" w:rsidRPr="00F77521" w:rsidTr="004E0949">
        <w:tc>
          <w:tcPr>
            <w:tcW w:w="1696" w:type="dxa"/>
          </w:tcPr>
          <w:p w:rsidR="004A394D" w:rsidRPr="00F77521" w:rsidRDefault="004A394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4A394D" w:rsidRDefault="004A394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4A394D" w:rsidRDefault="004A394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4A394D" w:rsidRPr="00D46A98" w:rsidRDefault="004A394D" w:rsidP="004E0949">
            <w:pPr>
              <w:rPr>
                <w:color w:val="0D0D0D" w:themeColor="text1" w:themeTint="F2"/>
                <w:sz w:val="18"/>
                <w:szCs w:val="18"/>
              </w:rPr>
            </w:pPr>
            <w:r>
              <w:rPr>
                <w:color w:val="0D0D0D" w:themeColor="text1" w:themeTint="F2"/>
                <w:sz w:val="18"/>
                <w:szCs w:val="18"/>
              </w:rPr>
              <w:t>24.06.2020</w:t>
            </w:r>
          </w:p>
        </w:tc>
        <w:tc>
          <w:tcPr>
            <w:tcW w:w="1068" w:type="dxa"/>
          </w:tcPr>
          <w:p w:rsidR="004A394D" w:rsidRDefault="004A394D" w:rsidP="004E0949">
            <w:r>
              <w:rPr>
                <w:color w:val="0D0D0D" w:themeColor="text1" w:themeTint="F2"/>
                <w:sz w:val="18"/>
                <w:szCs w:val="18"/>
              </w:rPr>
              <w:t>25.06.2020</w:t>
            </w:r>
          </w:p>
        </w:tc>
        <w:tc>
          <w:tcPr>
            <w:tcW w:w="1068" w:type="dxa"/>
          </w:tcPr>
          <w:p w:rsidR="004A394D" w:rsidRDefault="004A394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4A394D" w:rsidRDefault="004A394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4A394D" w:rsidRDefault="004A394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4A394D" w:rsidTr="004E0949">
        <w:tc>
          <w:tcPr>
            <w:tcW w:w="1696" w:type="dxa"/>
          </w:tcPr>
          <w:p w:rsidR="004A394D" w:rsidRPr="005B4DD4" w:rsidRDefault="004A394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4A394D" w:rsidRPr="00786785" w:rsidRDefault="006B51F8" w:rsidP="004E0949">
            <w:pPr>
              <w:pStyle w:val="altbaslk"/>
              <w:spacing w:before="0" w:beforeAutospacing="0" w:after="0" w:afterAutospacing="0" w:line="240" w:lineRule="atLeast"/>
              <w:jc w:val="center"/>
              <w:rPr>
                <w:sz w:val="20"/>
                <w:szCs w:val="20"/>
              </w:rPr>
            </w:pPr>
            <w:r>
              <w:rPr>
                <w:sz w:val="20"/>
                <w:szCs w:val="20"/>
              </w:rPr>
              <w:t>855,50</w:t>
            </w:r>
          </w:p>
        </w:tc>
        <w:tc>
          <w:tcPr>
            <w:tcW w:w="1069" w:type="dxa"/>
          </w:tcPr>
          <w:p w:rsidR="004A394D" w:rsidRPr="00786785" w:rsidRDefault="006B51F8" w:rsidP="004E0949">
            <w:pPr>
              <w:jc w:val="center"/>
              <w:rPr>
                <w:sz w:val="20"/>
                <w:szCs w:val="20"/>
              </w:rPr>
            </w:pPr>
            <w:r>
              <w:rPr>
                <w:sz w:val="20"/>
                <w:szCs w:val="20"/>
              </w:rPr>
              <w:t>878,83</w:t>
            </w:r>
          </w:p>
        </w:tc>
        <w:tc>
          <w:tcPr>
            <w:tcW w:w="1068" w:type="dxa"/>
          </w:tcPr>
          <w:p w:rsidR="004A394D" w:rsidRPr="00786785" w:rsidRDefault="006B51F8" w:rsidP="004E0949">
            <w:pPr>
              <w:jc w:val="center"/>
              <w:rPr>
                <w:sz w:val="20"/>
                <w:szCs w:val="20"/>
              </w:rPr>
            </w:pPr>
            <w:r>
              <w:rPr>
                <w:sz w:val="20"/>
                <w:szCs w:val="20"/>
              </w:rPr>
              <w:t>851,92</w:t>
            </w:r>
          </w:p>
        </w:tc>
        <w:tc>
          <w:tcPr>
            <w:tcW w:w="1068" w:type="dxa"/>
          </w:tcPr>
          <w:p w:rsidR="004A394D" w:rsidRPr="00786785" w:rsidRDefault="006B51F8" w:rsidP="004E0949">
            <w:pPr>
              <w:jc w:val="center"/>
              <w:rPr>
                <w:sz w:val="20"/>
                <w:szCs w:val="20"/>
              </w:rPr>
            </w:pPr>
            <w:r>
              <w:rPr>
                <w:sz w:val="20"/>
                <w:szCs w:val="20"/>
              </w:rPr>
              <w:t>830,67</w:t>
            </w:r>
          </w:p>
        </w:tc>
        <w:tc>
          <w:tcPr>
            <w:tcW w:w="1068" w:type="dxa"/>
          </w:tcPr>
          <w:p w:rsidR="004A394D" w:rsidRPr="00786785" w:rsidRDefault="006B51F8" w:rsidP="004E0949">
            <w:pPr>
              <w:pStyle w:val="altbaslk"/>
              <w:spacing w:before="0" w:beforeAutospacing="0" w:after="0" w:afterAutospacing="0" w:line="240" w:lineRule="atLeast"/>
              <w:jc w:val="center"/>
              <w:rPr>
                <w:sz w:val="20"/>
                <w:szCs w:val="20"/>
              </w:rPr>
            </w:pPr>
            <w:r>
              <w:rPr>
                <w:sz w:val="20"/>
                <w:szCs w:val="20"/>
              </w:rPr>
              <w:t>650,92</w:t>
            </w:r>
          </w:p>
        </w:tc>
        <w:tc>
          <w:tcPr>
            <w:tcW w:w="1068" w:type="dxa"/>
          </w:tcPr>
          <w:p w:rsidR="004A394D" w:rsidRPr="00786785" w:rsidRDefault="006B51F8" w:rsidP="004E0949">
            <w:pPr>
              <w:pStyle w:val="altbaslk"/>
              <w:spacing w:before="0" w:beforeAutospacing="0" w:after="0" w:afterAutospacing="0" w:line="240" w:lineRule="atLeast"/>
              <w:jc w:val="center"/>
              <w:rPr>
                <w:sz w:val="20"/>
                <w:szCs w:val="20"/>
              </w:rPr>
            </w:pPr>
            <w:r>
              <w:rPr>
                <w:sz w:val="20"/>
                <w:szCs w:val="20"/>
              </w:rPr>
              <w:t>617,04</w:t>
            </w:r>
          </w:p>
        </w:tc>
        <w:tc>
          <w:tcPr>
            <w:tcW w:w="1073" w:type="dxa"/>
          </w:tcPr>
          <w:p w:rsidR="004A394D" w:rsidRPr="00786785" w:rsidRDefault="006B51F8" w:rsidP="004E0949">
            <w:pPr>
              <w:pStyle w:val="altbaslk"/>
              <w:spacing w:before="0" w:beforeAutospacing="0" w:after="0" w:afterAutospacing="0" w:line="240" w:lineRule="atLeast"/>
              <w:jc w:val="center"/>
              <w:rPr>
                <w:sz w:val="20"/>
                <w:szCs w:val="20"/>
              </w:rPr>
            </w:pPr>
            <w:r>
              <w:rPr>
                <w:sz w:val="20"/>
                <w:szCs w:val="20"/>
              </w:rPr>
              <w:t>642,13</w:t>
            </w:r>
          </w:p>
        </w:tc>
      </w:tr>
    </w:tbl>
    <w:p w:rsidR="00502ECE" w:rsidRPr="00C0016B" w:rsidRDefault="00502ECE" w:rsidP="00502ECE">
      <w:pPr>
        <w:jc w:val="both"/>
        <w:rPr>
          <w:color w:val="0D0D0D" w:themeColor="text1" w:themeTint="F2"/>
        </w:rPr>
      </w:pPr>
    </w:p>
    <w:p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 xml:space="preserve">önünde bulundurulduğundan kısa vadeli sınır değerler dikkate alınmıştır. CO için mevcut Yönetmeliklerdeki sınır değerler Tablo </w:t>
      </w:r>
      <w:r w:rsidR="00102BC2">
        <w:t>11</w:t>
      </w:r>
      <w:r w:rsidR="00102BC2" w:rsidRPr="0026591D">
        <w:t>’d</w:t>
      </w:r>
      <w:r w:rsidR="00102BC2">
        <w:t>e</w:t>
      </w:r>
      <w:r w:rsidR="00102BC2" w:rsidRPr="0026591D">
        <w:t xml:space="preserve"> </w:t>
      </w:r>
      <w:r w:rsidRPr="0026591D">
        <w:t>sunulmuştur:</w:t>
      </w:r>
    </w:p>
    <w:p w:rsidR="0026591D" w:rsidRDefault="0026591D" w:rsidP="00011E70">
      <w:pPr>
        <w:pStyle w:val="altbaslk"/>
        <w:spacing w:before="0" w:beforeAutospacing="0" w:after="0" w:afterAutospacing="0" w:line="240" w:lineRule="atLeast"/>
        <w:jc w:val="both"/>
      </w:pPr>
    </w:p>
    <w:p w:rsidR="00011E70" w:rsidRPr="0026591D" w:rsidRDefault="00011E70" w:rsidP="00011E70">
      <w:pPr>
        <w:pStyle w:val="altbaslk"/>
        <w:spacing w:before="0" w:beforeAutospacing="0" w:after="0" w:afterAutospacing="0" w:line="240" w:lineRule="atLeast"/>
        <w:jc w:val="both"/>
      </w:pPr>
      <w:r w:rsidRPr="0026591D">
        <w:t xml:space="preserve">Tablo </w:t>
      </w:r>
      <w:r w:rsidR="00102BC2">
        <w:t>11</w:t>
      </w:r>
      <w:r w:rsidRPr="0026591D">
        <w:t>.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rsidTr="000066CE">
        <w:tc>
          <w:tcPr>
            <w:tcW w:w="1746" w:type="dxa"/>
          </w:tcPr>
          <w:p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rsidTr="000066CE">
        <w:tc>
          <w:tcPr>
            <w:tcW w:w="1746" w:type="dxa"/>
          </w:tcPr>
          <w:p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rsidR="0084080B" w:rsidRPr="0026591D" w:rsidRDefault="0084080B" w:rsidP="00011E70">
      <w:pPr>
        <w:pStyle w:val="altbaslk"/>
        <w:spacing w:before="0" w:beforeAutospacing="0" w:after="0" w:afterAutospacing="0" w:line="240" w:lineRule="atLeast"/>
        <w:jc w:val="both"/>
      </w:pPr>
    </w:p>
    <w:p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rsidR="005472E2" w:rsidRDefault="005472E2" w:rsidP="00E5457D">
      <w:pPr>
        <w:pStyle w:val="altbaslk"/>
        <w:spacing w:before="0" w:beforeAutospacing="0" w:after="0" w:afterAutospacing="0" w:line="240" w:lineRule="atLeast"/>
        <w:jc w:val="both"/>
        <w:rPr>
          <w:color w:val="0D0D0D" w:themeColor="text1" w:themeTint="F2"/>
        </w:rPr>
      </w:pPr>
    </w:p>
    <w:p w:rsidR="00464860" w:rsidRDefault="00464860"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84080B" w:rsidRDefault="0084080B"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770F55" w:rsidRDefault="00770F55"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8852B2" w:rsidRDefault="008852B2" w:rsidP="00E5457D">
      <w:pPr>
        <w:pStyle w:val="altbaslk"/>
        <w:spacing w:before="0" w:beforeAutospacing="0" w:after="0" w:afterAutospacing="0" w:line="240" w:lineRule="atLeast"/>
        <w:jc w:val="both"/>
        <w:rPr>
          <w:color w:val="0D0D0D" w:themeColor="text1" w:themeTint="F2"/>
        </w:rPr>
      </w:pPr>
    </w:p>
    <w:p w:rsidR="009762CB" w:rsidRPr="009B4E20" w:rsidRDefault="0080092C" w:rsidP="0080092C">
      <w:pPr>
        <w:pStyle w:val="altbaslk"/>
        <w:spacing w:before="0" w:beforeAutospacing="0" w:after="0" w:afterAutospacing="0" w:line="240" w:lineRule="atLeast"/>
        <w:jc w:val="both"/>
        <w:rPr>
          <w:color w:val="C00000"/>
        </w:rPr>
      </w:pPr>
      <w:r>
        <w:rPr>
          <w:color w:val="C00000"/>
        </w:rPr>
        <w:lastRenderedPageBreak/>
        <w:t>5. Ozon (O</w:t>
      </w:r>
      <w:r>
        <w:rPr>
          <w:color w:val="C00000"/>
          <w:vertAlign w:val="subscript"/>
        </w:rPr>
        <w:t>3</w:t>
      </w:r>
      <w:r>
        <w:rPr>
          <w:color w:val="C00000"/>
        </w:rPr>
        <w:t>)</w:t>
      </w:r>
    </w:p>
    <w:p w:rsidR="00D918CF" w:rsidRDefault="00D918CF" w:rsidP="00D918CF">
      <w:pPr>
        <w:pStyle w:val="altbaslk"/>
        <w:spacing w:before="0" w:beforeAutospacing="0" w:after="0" w:afterAutospacing="0" w:line="240" w:lineRule="atLeast"/>
        <w:rPr>
          <w:color w:val="0D0D0D" w:themeColor="text1" w:themeTint="F2"/>
        </w:rPr>
      </w:pPr>
    </w:p>
    <w:p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A2454C" w:rsidRPr="00A2454C">
        <w:rPr>
          <w:color w:val="0D0D0D" w:themeColor="text1" w:themeTint="F2"/>
        </w:rPr>
        <w:t>bunlarda ölçüm hatasına rastlan</w:t>
      </w:r>
      <w:r w:rsidR="009E6EE0">
        <w:rPr>
          <w:color w:val="0D0D0D" w:themeColor="text1" w:themeTint="F2"/>
        </w:rPr>
        <w:t>ma</w:t>
      </w:r>
      <w:r w:rsidR="00A2454C" w:rsidRPr="00A2454C">
        <w:rPr>
          <w:color w:val="0D0D0D" w:themeColor="text1" w:themeTint="F2"/>
        </w:rPr>
        <w:t>mıştır</w:t>
      </w:r>
      <w:r w:rsidR="009C137C">
        <w:t xml:space="preserve">. </w:t>
      </w:r>
    </w:p>
    <w:p w:rsidR="009C137C" w:rsidRDefault="009C137C" w:rsidP="009B6CF6">
      <w:pPr>
        <w:pStyle w:val="altbaslk"/>
        <w:spacing w:before="0" w:beforeAutospacing="0" w:after="0" w:afterAutospacing="0" w:line="240" w:lineRule="atLeast"/>
        <w:jc w:val="both"/>
      </w:pPr>
    </w:p>
    <w:p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8D753E">
        <w:t>29,14</w:t>
      </w:r>
      <w:r w:rsidRPr="00732ADF">
        <w:t xml:space="preserve"> µg/m</w:t>
      </w:r>
      <w:r w:rsidRPr="00732ADF">
        <w:rPr>
          <w:vertAlign w:val="superscript"/>
        </w:rPr>
        <w:t>3</w:t>
      </w:r>
      <w:r w:rsidRPr="00732ADF">
        <w:t xml:space="preserve"> ve en büyük değerinin de</w:t>
      </w:r>
      <w:r w:rsidR="002323A8">
        <w:t xml:space="preserve"> </w:t>
      </w:r>
      <w:r w:rsidR="008D753E">
        <w:t>134,51</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8D753E">
        <w:t>85,39</w:t>
      </w:r>
      <w:r w:rsidR="00A019A7" w:rsidRPr="00A019A7">
        <w:t>±</w:t>
      </w:r>
      <w:r w:rsidR="008D753E">
        <w:t xml:space="preserve">30,87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w:t>
      </w:r>
      <w:r w:rsidR="00AB1C4E" w:rsidRPr="00A019A7">
        <w:t>1</w:t>
      </w:r>
      <w:r w:rsidR="00AB1C4E">
        <w:t>2</w:t>
      </w:r>
      <w:r w:rsidR="00AB1C4E" w:rsidRPr="00A019A7">
        <w:t>’d</w:t>
      </w:r>
      <w:r w:rsidR="00AB1C4E">
        <w:t>e</w:t>
      </w:r>
      <w:r w:rsidR="00AB1C4E" w:rsidRPr="00A019A7">
        <w:t xml:space="preserve"> </w:t>
      </w:r>
      <w:r w:rsidR="00A019A7" w:rsidRPr="00A019A7">
        <w:t>özetlenmiştir.</w:t>
      </w:r>
    </w:p>
    <w:p w:rsidR="009B6CF6" w:rsidRDefault="009B6CF6" w:rsidP="009B6CF6">
      <w:pPr>
        <w:pStyle w:val="altbaslk"/>
        <w:spacing w:before="0" w:beforeAutospacing="0" w:after="0" w:afterAutospacing="0" w:line="240" w:lineRule="atLeast"/>
        <w:jc w:val="both"/>
      </w:pPr>
    </w:p>
    <w:p w:rsidR="00502ECE" w:rsidRPr="00C0016B" w:rsidRDefault="009B6CF6" w:rsidP="00502ECE">
      <w:pPr>
        <w:jc w:val="both"/>
        <w:rPr>
          <w:color w:val="0D0D0D" w:themeColor="text1" w:themeTint="F2"/>
        </w:rPr>
      </w:pPr>
      <w:r w:rsidRPr="00732ADF">
        <w:t xml:space="preserve">Tablo </w:t>
      </w:r>
      <w:r w:rsidR="00AB1C4E" w:rsidRPr="00732ADF">
        <w:t>1</w:t>
      </w:r>
      <w:r w:rsidR="00AB1C4E">
        <w:t>2</w:t>
      </w:r>
      <w:r w:rsidRPr="00732ADF">
        <w:t>.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4A394D" w:rsidRPr="00F77521" w:rsidTr="004E0949">
        <w:tc>
          <w:tcPr>
            <w:tcW w:w="1696" w:type="dxa"/>
          </w:tcPr>
          <w:p w:rsidR="004A394D" w:rsidRPr="00F77521" w:rsidRDefault="004A394D" w:rsidP="004E0949">
            <w:pPr>
              <w:jc w:val="both"/>
              <w:rPr>
                <w:color w:val="0D0D0D" w:themeColor="text1" w:themeTint="F2"/>
                <w:sz w:val="22"/>
                <w:szCs w:val="22"/>
              </w:rPr>
            </w:pPr>
            <w:r w:rsidRPr="00F77521">
              <w:rPr>
                <w:color w:val="0D0D0D" w:themeColor="text1" w:themeTint="F2"/>
                <w:sz w:val="22"/>
                <w:szCs w:val="22"/>
              </w:rPr>
              <w:t>Tarih</w:t>
            </w:r>
          </w:p>
        </w:tc>
        <w:tc>
          <w:tcPr>
            <w:tcW w:w="1116" w:type="dxa"/>
          </w:tcPr>
          <w:p w:rsidR="004A394D" w:rsidRDefault="004A394D" w:rsidP="004E0949">
            <w:r>
              <w:rPr>
                <w:color w:val="0D0D0D" w:themeColor="text1" w:themeTint="F2"/>
                <w:sz w:val="18"/>
                <w:szCs w:val="18"/>
              </w:rPr>
              <w:t>22.06</w:t>
            </w:r>
            <w:r w:rsidRPr="00227807">
              <w:rPr>
                <w:color w:val="0D0D0D" w:themeColor="text1" w:themeTint="F2"/>
                <w:sz w:val="18"/>
                <w:szCs w:val="18"/>
              </w:rPr>
              <w:t>.20</w:t>
            </w:r>
            <w:r>
              <w:rPr>
                <w:color w:val="0D0D0D" w:themeColor="text1" w:themeTint="F2"/>
                <w:sz w:val="18"/>
                <w:szCs w:val="18"/>
              </w:rPr>
              <w:t>20</w:t>
            </w:r>
          </w:p>
        </w:tc>
        <w:tc>
          <w:tcPr>
            <w:tcW w:w="1069" w:type="dxa"/>
          </w:tcPr>
          <w:p w:rsidR="004A394D" w:rsidRDefault="004A394D" w:rsidP="004E0949">
            <w:r>
              <w:rPr>
                <w:color w:val="0D0D0D" w:themeColor="text1" w:themeTint="F2"/>
                <w:sz w:val="18"/>
                <w:szCs w:val="18"/>
              </w:rPr>
              <w:t>23.06</w:t>
            </w:r>
            <w:r w:rsidRPr="00227807">
              <w:rPr>
                <w:color w:val="0D0D0D" w:themeColor="text1" w:themeTint="F2"/>
                <w:sz w:val="18"/>
                <w:szCs w:val="18"/>
              </w:rPr>
              <w:t>.20</w:t>
            </w:r>
            <w:r>
              <w:rPr>
                <w:color w:val="0D0D0D" w:themeColor="text1" w:themeTint="F2"/>
                <w:sz w:val="18"/>
                <w:szCs w:val="18"/>
              </w:rPr>
              <w:t>20</w:t>
            </w:r>
          </w:p>
        </w:tc>
        <w:tc>
          <w:tcPr>
            <w:tcW w:w="1068" w:type="dxa"/>
          </w:tcPr>
          <w:p w:rsidR="004A394D" w:rsidRPr="00D46A98" w:rsidRDefault="004A394D" w:rsidP="004E0949">
            <w:pPr>
              <w:rPr>
                <w:color w:val="0D0D0D" w:themeColor="text1" w:themeTint="F2"/>
                <w:sz w:val="18"/>
                <w:szCs w:val="18"/>
              </w:rPr>
            </w:pPr>
            <w:r>
              <w:rPr>
                <w:color w:val="0D0D0D" w:themeColor="text1" w:themeTint="F2"/>
                <w:sz w:val="18"/>
                <w:szCs w:val="18"/>
              </w:rPr>
              <w:t>24.06.2020</w:t>
            </w:r>
          </w:p>
        </w:tc>
        <w:tc>
          <w:tcPr>
            <w:tcW w:w="1068" w:type="dxa"/>
          </w:tcPr>
          <w:p w:rsidR="004A394D" w:rsidRDefault="004A394D" w:rsidP="004E0949">
            <w:r>
              <w:rPr>
                <w:color w:val="0D0D0D" w:themeColor="text1" w:themeTint="F2"/>
                <w:sz w:val="18"/>
                <w:szCs w:val="18"/>
              </w:rPr>
              <w:t>25.06.2020</w:t>
            </w:r>
          </w:p>
        </w:tc>
        <w:tc>
          <w:tcPr>
            <w:tcW w:w="1068" w:type="dxa"/>
          </w:tcPr>
          <w:p w:rsidR="004A394D" w:rsidRDefault="004A394D" w:rsidP="004E0949">
            <w:r>
              <w:rPr>
                <w:color w:val="0D0D0D" w:themeColor="text1" w:themeTint="F2"/>
                <w:sz w:val="18"/>
                <w:szCs w:val="18"/>
              </w:rPr>
              <w:t>26</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rsidR="004A394D" w:rsidRDefault="004A394D" w:rsidP="004E0949">
            <w:r>
              <w:rPr>
                <w:color w:val="0D0D0D" w:themeColor="text1" w:themeTint="F2"/>
                <w:sz w:val="18"/>
                <w:szCs w:val="18"/>
              </w:rPr>
              <w:t>27.</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rsidR="004A394D" w:rsidRDefault="004A394D" w:rsidP="004E0949">
            <w:r>
              <w:rPr>
                <w:color w:val="0D0D0D" w:themeColor="text1" w:themeTint="F2"/>
                <w:sz w:val="18"/>
                <w:szCs w:val="18"/>
              </w:rPr>
              <w:t>28</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r w:rsidR="004A394D" w:rsidTr="004E0949">
        <w:tc>
          <w:tcPr>
            <w:tcW w:w="1696" w:type="dxa"/>
          </w:tcPr>
          <w:p w:rsidR="004A394D" w:rsidRPr="005B4DD4" w:rsidRDefault="004A394D" w:rsidP="004E0949">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4A394D" w:rsidRPr="00786785" w:rsidRDefault="008D753E" w:rsidP="004E0949">
            <w:pPr>
              <w:pStyle w:val="altbaslk"/>
              <w:spacing w:before="0" w:beforeAutospacing="0" w:after="0" w:afterAutospacing="0" w:line="240" w:lineRule="atLeast"/>
              <w:jc w:val="center"/>
              <w:rPr>
                <w:sz w:val="20"/>
                <w:szCs w:val="20"/>
              </w:rPr>
            </w:pPr>
            <w:r>
              <w:rPr>
                <w:sz w:val="20"/>
                <w:szCs w:val="20"/>
              </w:rPr>
              <w:t>97,56</w:t>
            </w:r>
          </w:p>
        </w:tc>
        <w:tc>
          <w:tcPr>
            <w:tcW w:w="1069" w:type="dxa"/>
          </w:tcPr>
          <w:p w:rsidR="004A394D" w:rsidRPr="00786785" w:rsidRDefault="008D753E" w:rsidP="004E0949">
            <w:pPr>
              <w:jc w:val="center"/>
              <w:rPr>
                <w:sz w:val="20"/>
                <w:szCs w:val="20"/>
              </w:rPr>
            </w:pPr>
            <w:r>
              <w:rPr>
                <w:sz w:val="20"/>
                <w:szCs w:val="20"/>
              </w:rPr>
              <w:t>75,82</w:t>
            </w:r>
          </w:p>
        </w:tc>
        <w:tc>
          <w:tcPr>
            <w:tcW w:w="1068" w:type="dxa"/>
          </w:tcPr>
          <w:p w:rsidR="004A394D" w:rsidRPr="00786785" w:rsidRDefault="008D753E" w:rsidP="004E0949">
            <w:pPr>
              <w:jc w:val="center"/>
              <w:rPr>
                <w:sz w:val="20"/>
                <w:szCs w:val="20"/>
              </w:rPr>
            </w:pPr>
            <w:r>
              <w:rPr>
                <w:sz w:val="20"/>
                <w:szCs w:val="20"/>
              </w:rPr>
              <w:t>80,33</w:t>
            </w:r>
          </w:p>
        </w:tc>
        <w:tc>
          <w:tcPr>
            <w:tcW w:w="1068" w:type="dxa"/>
          </w:tcPr>
          <w:p w:rsidR="004A394D" w:rsidRPr="00786785" w:rsidRDefault="008D753E" w:rsidP="004E0949">
            <w:pPr>
              <w:jc w:val="center"/>
              <w:rPr>
                <w:sz w:val="20"/>
                <w:szCs w:val="20"/>
              </w:rPr>
            </w:pPr>
            <w:r>
              <w:rPr>
                <w:sz w:val="20"/>
                <w:szCs w:val="20"/>
              </w:rPr>
              <w:t>85,90</w:t>
            </w:r>
          </w:p>
        </w:tc>
        <w:tc>
          <w:tcPr>
            <w:tcW w:w="1068" w:type="dxa"/>
          </w:tcPr>
          <w:p w:rsidR="004A394D" w:rsidRPr="00786785" w:rsidRDefault="008D753E" w:rsidP="004E0949">
            <w:pPr>
              <w:pStyle w:val="altbaslk"/>
              <w:spacing w:before="0" w:beforeAutospacing="0" w:after="0" w:afterAutospacing="0" w:line="240" w:lineRule="atLeast"/>
              <w:jc w:val="center"/>
              <w:rPr>
                <w:sz w:val="20"/>
                <w:szCs w:val="20"/>
              </w:rPr>
            </w:pPr>
            <w:r>
              <w:rPr>
                <w:sz w:val="20"/>
                <w:szCs w:val="20"/>
              </w:rPr>
              <w:t>74,05</w:t>
            </w:r>
          </w:p>
        </w:tc>
        <w:tc>
          <w:tcPr>
            <w:tcW w:w="1068" w:type="dxa"/>
          </w:tcPr>
          <w:p w:rsidR="004A394D" w:rsidRPr="00786785" w:rsidRDefault="008D753E" w:rsidP="004E0949">
            <w:pPr>
              <w:pStyle w:val="altbaslk"/>
              <w:spacing w:before="0" w:beforeAutospacing="0" w:after="0" w:afterAutospacing="0" w:line="240" w:lineRule="atLeast"/>
              <w:jc w:val="center"/>
              <w:rPr>
                <w:sz w:val="20"/>
                <w:szCs w:val="20"/>
              </w:rPr>
            </w:pPr>
            <w:r>
              <w:rPr>
                <w:sz w:val="20"/>
                <w:szCs w:val="20"/>
              </w:rPr>
              <w:t>95,99</w:t>
            </w:r>
          </w:p>
        </w:tc>
        <w:tc>
          <w:tcPr>
            <w:tcW w:w="1073" w:type="dxa"/>
          </w:tcPr>
          <w:p w:rsidR="004A394D" w:rsidRPr="00786785" w:rsidRDefault="008D753E" w:rsidP="004E0949">
            <w:pPr>
              <w:pStyle w:val="altbaslk"/>
              <w:spacing w:before="0" w:beforeAutospacing="0" w:after="0" w:afterAutospacing="0" w:line="240" w:lineRule="atLeast"/>
              <w:jc w:val="center"/>
              <w:rPr>
                <w:sz w:val="20"/>
                <w:szCs w:val="20"/>
              </w:rPr>
            </w:pPr>
            <w:r>
              <w:rPr>
                <w:sz w:val="20"/>
                <w:szCs w:val="20"/>
              </w:rPr>
              <w:t>88,11</w:t>
            </w:r>
          </w:p>
        </w:tc>
      </w:tr>
    </w:tbl>
    <w:p w:rsidR="00502ECE" w:rsidRPr="00C0016B" w:rsidRDefault="00502ECE" w:rsidP="00502ECE">
      <w:pPr>
        <w:jc w:val="both"/>
        <w:rPr>
          <w:color w:val="0D0D0D" w:themeColor="text1" w:themeTint="F2"/>
        </w:rPr>
      </w:pPr>
    </w:p>
    <w:p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w:t>
      </w:r>
      <w:r w:rsidR="00AB1C4E" w:rsidRPr="00732ADF">
        <w:t>1</w:t>
      </w:r>
      <w:r w:rsidR="00AB1C4E">
        <w:t>3</w:t>
      </w:r>
      <w:r w:rsidR="00AB1C4E" w:rsidRPr="00732ADF">
        <w:t>’</w:t>
      </w:r>
      <w:r w:rsidR="00AB1C4E">
        <w:t>d</w:t>
      </w:r>
      <w:r w:rsidR="00AB1C4E" w:rsidRPr="00732ADF">
        <w:t xml:space="preserve">e </w:t>
      </w:r>
      <w:r w:rsidRPr="00732ADF">
        <w:t>sunulmuştur:</w:t>
      </w:r>
    </w:p>
    <w:p w:rsidR="009B6CF6" w:rsidRPr="00732ADF" w:rsidRDefault="009B6CF6" w:rsidP="009B6CF6">
      <w:pPr>
        <w:pStyle w:val="altbaslk"/>
        <w:spacing w:before="0" w:beforeAutospacing="0" w:after="0" w:afterAutospacing="0" w:line="240" w:lineRule="atLeast"/>
        <w:jc w:val="both"/>
      </w:pPr>
    </w:p>
    <w:p w:rsidR="009B6CF6" w:rsidRPr="00732ADF" w:rsidRDefault="009B6CF6" w:rsidP="009B6CF6">
      <w:pPr>
        <w:pStyle w:val="altbaslk"/>
        <w:spacing w:before="0" w:beforeAutospacing="0" w:after="0" w:afterAutospacing="0" w:line="240" w:lineRule="atLeast"/>
        <w:jc w:val="both"/>
      </w:pPr>
      <w:r w:rsidRPr="00732ADF">
        <w:t xml:space="preserve">Tablo </w:t>
      </w:r>
      <w:r w:rsidR="00AB1C4E" w:rsidRPr="00732ADF">
        <w:t>1</w:t>
      </w:r>
      <w:r w:rsidR="00AB1C4E">
        <w:t>3</w:t>
      </w:r>
      <w:r w:rsidRPr="00732ADF">
        <w:t>.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rsidR="009B6CF6" w:rsidRPr="00732ADF" w:rsidRDefault="009B6CF6" w:rsidP="009B6CF6">
      <w:pPr>
        <w:pStyle w:val="altbaslk"/>
        <w:spacing w:before="0" w:beforeAutospacing="0" w:after="0" w:afterAutospacing="0" w:line="240" w:lineRule="atLeast"/>
        <w:jc w:val="both"/>
      </w:pPr>
    </w:p>
    <w:p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9E6EE0">
        <w:t xml:space="preserve">ABD </w:t>
      </w:r>
      <w:r w:rsidR="00423FF7">
        <w:t>tarafından</w:t>
      </w:r>
      <w:r w:rsidRPr="00732ADF">
        <w:t xml:space="preserve"> kabul edilen sınır değerlerin altında kaldığı</w:t>
      </w:r>
      <w:r w:rsidR="00217E61">
        <w:t xml:space="preserve"> </w:t>
      </w:r>
      <w:r w:rsidR="009E6EE0">
        <w:t>ancak Ülkemiz, AB ve Japonya tarafından</w:t>
      </w:r>
      <w:r w:rsidR="009E6EE0" w:rsidRPr="00732ADF">
        <w:t xml:space="preserve"> kabul edilen sınır değerlerin </w:t>
      </w:r>
      <w:r w:rsidR="008D753E">
        <w:t>2</w:t>
      </w:r>
      <w:r w:rsidR="009E6EE0">
        <w:t xml:space="preserve"> kez,  DSÖ tarafından</w:t>
      </w:r>
      <w:r w:rsidR="009E6EE0" w:rsidRPr="00732ADF">
        <w:t xml:space="preserve"> kabul edilen sınır değerlerin</w:t>
      </w:r>
      <w:r w:rsidR="008D753E">
        <w:t xml:space="preserve"> ise 8</w:t>
      </w:r>
      <w:r w:rsidR="009E6EE0">
        <w:t xml:space="preserve"> kez aşıldığı </w:t>
      </w:r>
      <w:r w:rsidR="008F1FBE">
        <w:t>belirlenmiştir</w:t>
      </w:r>
      <w:r w:rsidRPr="00732ADF">
        <w:t>.</w:t>
      </w:r>
    </w:p>
    <w:p w:rsidR="00B32794" w:rsidRDefault="00B32794" w:rsidP="00A018D6">
      <w:pPr>
        <w:pStyle w:val="altbaslk"/>
        <w:spacing w:before="0" w:beforeAutospacing="0" w:after="0" w:afterAutospacing="0" w:line="240" w:lineRule="atLeast"/>
        <w:jc w:val="both"/>
        <w:rPr>
          <w:color w:val="C00000"/>
        </w:rPr>
      </w:pPr>
    </w:p>
    <w:p w:rsidR="00C57933" w:rsidRDefault="00C57933" w:rsidP="00A018D6">
      <w:pPr>
        <w:pStyle w:val="altbaslk"/>
        <w:spacing w:before="0" w:beforeAutospacing="0" w:after="0" w:afterAutospacing="0" w:line="240" w:lineRule="atLeast"/>
        <w:jc w:val="both"/>
        <w:rPr>
          <w:color w:val="C00000"/>
        </w:rPr>
      </w:pPr>
    </w:p>
    <w:p w:rsidR="00BD294C" w:rsidRDefault="00BD294C" w:rsidP="00A018D6">
      <w:pPr>
        <w:pStyle w:val="altbaslk"/>
        <w:spacing w:before="0" w:beforeAutospacing="0" w:after="0" w:afterAutospacing="0" w:line="240" w:lineRule="atLeast"/>
        <w:jc w:val="both"/>
        <w:rPr>
          <w:color w:val="C00000"/>
        </w:rPr>
      </w:pPr>
    </w:p>
    <w:p w:rsidR="00464860" w:rsidRDefault="00464860"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770F55" w:rsidRDefault="00770F5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1026A5" w:rsidRDefault="001026A5" w:rsidP="00A018D6">
      <w:pPr>
        <w:pStyle w:val="altbaslk"/>
        <w:spacing w:before="0" w:beforeAutospacing="0" w:after="0" w:afterAutospacing="0" w:line="240" w:lineRule="atLeast"/>
        <w:jc w:val="both"/>
        <w:rPr>
          <w:color w:val="C00000"/>
        </w:rPr>
      </w:pPr>
    </w:p>
    <w:p w:rsidR="004A06ED" w:rsidRDefault="004A06ED" w:rsidP="00A018D6">
      <w:pPr>
        <w:pStyle w:val="altbaslk"/>
        <w:spacing w:before="0" w:beforeAutospacing="0" w:after="0" w:afterAutospacing="0" w:line="240" w:lineRule="atLeast"/>
        <w:jc w:val="both"/>
        <w:rPr>
          <w:color w:val="C00000"/>
        </w:rPr>
      </w:pPr>
    </w:p>
    <w:p w:rsidR="00C36AB8" w:rsidRDefault="00C36AB8" w:rsidP="00A018D6">
      <w:pPr>
        <w:pStyle w:val="altbaslk"/>
        <w:spacing w:before="0" w:beforeAutospacing="0" w:after="0" w:afterAutospacing="0" w:line="240" w:lineRule="atLeast"/>
        <w:jc w:val="both"/>
        <w:rPr>
          <w:color w:val="C00000"/>
        </w:rPr>
      </w:pPr>
    </w:p>
    <w:p w:rsidR="008D753E" w:rsidRDefault="008D753E" w:rsidP="00A018D6">
      <w:pPr>
        <w:pStyle w:val="altbaslk"/>
        <w:spacing w:before="0" w:beforeAutospacing="0" w:after="0" w:afterAutospacing="0" w:line="240" w:lineRule="atLeast"/>
        <w:jc w:val="both"/>
        <w:rPr>
          <w:color w:val="C00000"/>
        </w:rPr>
      </w:pPr>
    </w:p>
    <w:p w:rsidR="002757FE" w:rsidRDefault="002757FE" w:rsidP="00A018D6">
      <w:pPr>
        <w:pStyle w:val="altbaslk"/>
        <w:spacing w:before="0" w:beforeAutospacing="0" w:after="0" w:afterAutospacing="0" w:line="240" w:lineRule="atLeast"/>
        <w:jc w:val="both"/>
        <w:rPr>
          <w:color w:val="C00000"/>
        </w:rPr>
      </w:pPr>
    </w:p>
    <w:p w:rsidR="008D753E" w:rsidRDefault="008D753E" w:rsidP="008D753E">
      <w:pPr>
        <w:pStyle w:val="altbaslk"/>
        <w:spacing w:before="0" w:beforeAutospacing="0" w:after="0" w:afterAutospacing="0" w:line="240" w:lineRule="atLeast"/>
        <w:jc w:val="both"/>
        <w:rPr>
          <w:color w:val="C00000"/>
        </w:rPr>
      </w:pPr>
      <w:r>
        <w:rPr>
          <w:color w:val="C00000"/>
        </w:rPr>
        <w:lastRenderedPageBreak/>
        <w:t>6. Hidrokarbonlar</w:t>
      </w:r>
    </w:p>
    <w:p w:rsidR="008D753E" w:rsidRDefault="008D753E" w:rsidP="008D753E">
      <w:pPr>
        <w:spacing w:line="240" w:lineRule="atLeast"/>
        <w:jc w:val="both"/>
        <w:rPr>
          <w:color w:val="0D0D0D"/>
        </w:rPr>
      </w:pPr>
    </w:p>
    <w:p w:rsidR="008D753E" w:rsidRPr="006500A2" w:rsidRDefault="008D753E" w:rsidP="008D753E">
      <w:pPr>
        <w:jc w:val="both"/>
      </w:pPr>
      <w:r>
        <w:rPr>
          <w:color w:val="0D0D0D" w:themeColor="text1" w:themeTint="F2"/>
        </w:rPr>
        <w:t xml:space="preserve">Cihaz okumaya başlamıştır. Ancak sonuçlar tutarlı olmadıklarındna dolayı </w:t>
      </w:r>
      <w:r w:rsidRPr="00614385">
        <w:rPr>
          <w:color w:val="0D0D0D"/>
        </w:rPr>
        <w:t>metan (CH</w:t>
      </w:r>
      <w:r w:rsidRPr="00614385">
        <w:rPr>
          <w:color w:val="0D0D0D"/>
          <w:vertAlign w:val="subscript"/>
        </w:rPr>
        <w:t>4</w:t>
      </w:r>
      <w:r w:rsidRPr="00614385">
        <w:rPr>
          <w:color w:val="0D0D0D"/>
        </w:rPr>
        <w:t>) ve metan olmayan (N-CH</w:t>
      </w:r>
      <w:r w:rsidRPr="00614385">
        <w:rPr>
          <w:color w:val="0D0D0D"/>
          <w:vertAlign w:val="subscript"/>
        </w:rPr>
        <w:t>4</w:t>
      </w:r>
      <w:r w:rsidRPr="00614385">
        <w:rPr>
          <w:color w:val="0D0D0D"/>
        </w:rPr>
        <w:t xml:space="preserve">) </w:t>
      </w:r>
      <w:r>
        <w:rPr>
          <w:color w:val="0D0D0D" w:themeColor="text1" w:themeTint="F2"/>
        </w:rPr>
        <w:t>verileri değerlendirilmemiştir.</w:t>
      </w:r>
    </w:p>
    <w:p w:rsidR="00C227BD" w:rsidRDefault="00C227BD" w:rsidP="00C227BD">
      <w:pPr>
        <w:pStyle w:val="altbaslk"/>
        <w:spacing w:before="0" w:beforeAutospacing="0" w:after="0" w:afterAutospacing="0" w:line="240" w:lineRule="atLeast"/>
        <w:jc w:val="both"/>
        <w:rPr>
          <w:color w:val="000000" w:themeColor="text1"/>
        </w:rPr>
      </w:pPr>
    </w:p>
    <w:p w:rsidR="00C227BD" w:rsidRDefault="00C227BD" w:rsidP="00C227BD">
      <w:pPr>
        <w:pStyle w:val="altbaslk"/>
        <w:spacing w:before="0" w:beforeAutospacing="0" w:after="0" w:afterAutospacing="0" w:line="240" w:lineRule="atLeast"/>
        <w:jc w:val="both"/>
        <w:rPr>
          <w:color w:val="000000" w:themeColor="text1"/>
        </w:rPr>
      </w:pPr>
    </w:p>
    <w:p w:rsidR="00C227BD" w:rsidRDefault="00C227BD" w:rsidP="00C227BD">
      <w:pPr>
        <w:pStyle w:val="altbaslk"/>
        <w:spacing w:before="0" w:beforeAutospacing="0" w:after="0" w:afterAutospacing="0" w:line="240" w:lineRule="atLeast"/>
        <w:jc w:val="both"/>
        <w:rPr>
          <w:color w:val="000000" w:themeColor="text1"/>
        </w:rPr>
      </w:pPr>
    </w:p>
    <w:p w:rsidR="009E6EE0" w:rsidRDefault="009E6EE0" w:rsidP="009E6EE0">
      <w:pPr>
        <w:pStyle w:val="altbaslk"/>
        <w:spacing w:before="0" w:beforeAutospacing="0" w:after="0" w:afterAutospacing="0" w:line="240" w:lineRule="atLeast"/>
        <w:jc w:val="both"/>
        <w:rPr>
          <w:color w:val="000000" w:themeColor="text1"/>
        </w:rPr>
      </w:pPr>
    </w:p>
    <w:p w:rsidR="009E6EE0" w:rsidRDefault="009E6EE0" w:rsidP="009E6EE0">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86408B" w:rsidRDefault="0086408B" w:rsidP="0086408B">
      <w:pPr>
        <w:pStyle w:val="altbaslk"/>
        <w:spacing w:before="0" w:beforeAutospacing="0" w:after="0" w:afterAutospacing="0" w:line="240" w:lineRule="atLeast"/>
        <w:jc w:val="both"/>
        <w:rPr>
          <w:color w:val="C00000"/>
        </w:rPr>
      </w:pPr>
      <w:r>
        <w:rPr>
          <w:color w:val="C00000"/>
        </w:rPr>
        <w:t>7. SONUÇLAR</w:t>
      </w:r>
    </w:p>
    <w:p w:rsidR="0086408B" w:rsidRDefault="0086408B" w:rsidP="0086408B">
      <w:pPr>
        <w:pStyle w:val="altbaslk"/>
        <w:spacing w:before="0" w:beforeAutospacing="0" w:after="0" w:afterAutospacing="0" w:line="240" w:lineRule="atLeast"/>
        <w:jc w:val="both"/>
        <w:rPr>
          <w:color w:val="0D0D0D" w:themeColor="text1" w:themeTint="F2"/>
        </w:rPr>
      </w:pPr>
    </w:p>
    <w:p w:rsidR="0086408B" w:rsidRDefault="00047F74" w:rsidP="0086408B">
      <w:pPr>
        <w:pStyle w:val="altbaslk"/>
        <w:spacing w:before="0" w:beforeAutospacing="0" w:after="0" w:afterAutospacing="0"/>
        <w:jc w:val="both"/>
        <w:rPr>
          <w:color w:val="0D0D0D" w:themeColor="text1" w:themeTint="F2"/>
        </w:rPr>
      </w:pPr>
      <w:r>
        <w:t>22</w:t>
      </w:r>
      <w:r w:rsidR="0086408B">
        <w:t xml:space="preserve">- </w:t>
      </w:r>
      <w:r>
        <w:t>28</w:t>
      </w:r>
      <w:r w:rsidR="0086408B">
        <w:t xml:space="preserve"> </w:t>
      </w:r>
      <w:r w:rsidR="00F26A65">
        <w:t>Haziran</w:t>
      </w:r>
      <w:r w:rsidR="0086408B">
        <w:t xml:space="preserve"> 2020 </w:t>
      </w:r>
      <w:r w:rsidR="0086408B">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rsidR="0086408B" w:rsidRDefault="0086408B" w:rsidP="0086408B">
      <w:pPr>
        <w:pStyle w:val="altbaslk"/>
        <w:spacing w:before="0" w:beforeAutospacing="0" w:after="0" w:afterAutospacing="0"/>
        <w:jc w:val="both"/>
        <w:rPr>
          <w:color w:val="0D0D0D" w:themeColor="text1" w:themeTint="F2"/>
        </w:rPr>
      </w:pPr>
    </w:p>
    <w:p w:rsidR="009E6EE0" w:rsidRDefault="0086408B" w:rsidP="009E6EE0">
      <w:pPr>
        <w:pStyle w:val="ListeParagraf"/>
        <w:numPr>
          <w:ilvl w:val="0"/>
          <w:numId w:val="7"/>
        </w:numPr>
        <w:jc w:val="both"/>
        <w:rPr>
          <w:color w:val="0D0D0D" w:themeColor="text1" w:themeTint="F2"/>
        </w:rPr>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 xml:space="preserve">ölçüm değerlerinin 24 saatlik ortalamaları dikkate alındığında ölçüm periyodunda </w:t>
      </w:r>
      <w:r w:rsidR="009E6EE0" w:rsidRPr="009E6EE0">
        <w:rPr>
          <w:color w:val="0D0D0D" w:themeColor="text1" w:themeTint="F2"/>
        </w:rPr>
        <w:t>ABD, Japonya, Ülkemiz, AB ve DSÖ tarafından önerilen sınır değerlerin aşılmadığı tespit edilmiştir.</w:t>
      </w:r>
    </w:p>
    <w:p w:rsidR="00AB1C4E" w:rsidRDefault="00AB1C4E" w:rsidP="00194B5D">
      <w:pPr>
        <w:pStyle w:val="ListeParagraf"/>
        <w:jc w:val="both"/>
        <w:rPr>
          <w:color w:val="0D0D0D" w:themeColor="text1" w:themeTint="F2"/>
        </w:rPr>
      </w:pPr>
      <w:bookmarkStart w:id="0" w:name="_GoBack"/>
    </w:p>
    <w:bookmarkEnd w:id="0"/>
    <w:p w:rsidR="00AB1C4E" w:rsidRDefault="00AB1C4E" w:rsidP="00AB1C4E">
      <w:pPr>
        <w:pStyle w:val="altbaslk"/>
        <w:numPr>
          <w:ilvl w:val="0"/>
          <w:numId w:val="7"/>
        </w:numPr>
        <w:spacing w:before="0" w:beforeAutospacing="0" w:after="0" w:afterAutospacing="0" w:line="240" w:lineRule="atLeast"/>
        <w:jc w:val="both"/>
      </w:pPr>
      <w:r w:rsidRPr="00C722EC">
        <w:t>PM</w:t>
      </w:r>
      <w:r w:rsidRPr="00393D63">
        <w:rPr>
          <w:vertAlign w:val="subscript"/>
        </w:rPr>
        <w:t>2,5</w:t>
      </w:r>
      <w:r w:rsidRPr="00C722EC">
        <w:t xml:space="preserve"> (2,5 mikrondan küçük olan tanecikler) ölçüm değerleri için Ülkemiz ve AB Yönetmeliklerinde kısa vadeli bir sınır değer mevcut değildir. </w:t>
      </w:r>
      <w:r w:rsidRPr="00BE756A">
        <w:t>PM</w:t>
      </w:r>
      <w:r w:rsidRPr="00BE756A">
        <w:rPr>
          <w:vertAlign w:val="subscript"/>
        </w:rPr>
        <w:t>2,5</w:t>
      </w:r>
      <w:r w:rsidRPr="00BE756A">
        <w:t xml:space="preserve"> ölçüm değerlerinin 24 saatlik ortalamaları dikkate alındığında </w:t>
      </w:r>
      <w:r w:rsidRPr="00AB1C4E">
        <w:t>ölçüm periyodunda ABD, Japonya ve DSÖ tarafından önerilen sınır değerlerin aşılmadığı görülmektedir.</w:t>
      </w:r>
    </w:p>
    <w:p w:rsidR="0086408B" w:rsidRDefault="0086408B" w:rsidP="0086408B">
      <w:pPr>
        <w:pStyle w:val="altbaslk"/>
        <w:spacing w:before="0" w:beforeAutospacing="0" w:after="0" w:afterAutospacing="0" w:line="240" w:lineRule="atLeast"/>
        <w:jc w:val="both"/>
      </w:pPr>
    </w:p>
    <w:p w:rsidR="0086408B" w:rsidRDefault="0086408B" w:rsidP="003C3BD8">
      <w:pPr>
        <w:pStyle w:val="altbaslk"/>
        <w:numPr>
          <w:ilvl w:val="0"/>
          <w:numId w:val="7"/>
        </w:numPr>
        <w:spacing w:before="0" w:beforeAutospacing="0" w:after="0" w:afterAutospacing="0"/>
        <w:jc w:val="both"/>
      </w:pPr>
      <w:r w:rsidRPr="00C722EC">
        <w:t>SO</w:t>
      </w:r>
      <w:r w:rsidRPr="009E6EE0">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w:t>
      </w:r>
      <w:r w:rsidR="00F45BBF" w:rsidRPr="00F45BBF">
        <w:t>Ülkemiz, AB, ABD</w:t>
      </w:r>
      <w:r w:rsidR="009E6EE0">
        <w:t>,</w:t>
      </w:r>
      <w:r w:rsidR="00F45BBF" w:rsidRPr="00F45BBF">
        <w:t xml:space="preserve"> Japonya </w:t>
      </w:r>
      <w:r w:rsidR="009E6EE0">
        <w:t xml:space="preserve">ve DSÖ </w:t>
      </w:r>
      <w:r w:rsidR="00F45BBF" w:rsidRPr="00F45BBF">
        <w:t xml:space="preserve">tarafından önerilen sınır değerleri aşmadığı tespit edilmiştir. </w:t>
      </w:r>
    </w:p>
    <w:p w:rsidR="009E6EE0" w:rsidRDefault="009E6EE0" w:rsidP="009E6EE0">
      <w:pPr>
        <w:pStyle w:val="ListeParagraf"/>
      </w:pPr>
    </w:p>
    <w:p w:rsidR="0086408B" w:rsidRPr="00C722EC" w:rsidRDefault="0086408B" w:rsidP="0086408B">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rsidR="0086408B" w:rsidRPr="00C722EC" w:rsidRDefault="0086408B" w:rsidP="0086408B">
      <w:pPr>
        <w:pStyle w:val="altbaslk"/>
        <w:spacing w:before="0" w:beforeAutospacing="0" w:after="0" w:afterAutospacing="0"/>
        <w:jc w:val="both"/>
      </w:pPr>
    </w:p>
    <w:p w:rsidR="0086408B" w:rsidRPr="00C722EC" w:rsidRDefault="0086408B" w:rsidP="0086408B">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rsidR="0086408B" w:rsidRPr="00C722EC" w:rsidRDefault="0086408B" w:rsidP="0086408B">
      <w:pPr>
        <w:pStyle w:val="altbaslk"/>
        <w:spacing w:before="0" w:beforeAutospacing="0" w:after="0" w:afterAutospacing="0"/>
        <w:jc w:val="both"/>
      </w:pPr>
    </w:p>
    <w:p w:rsidR="0086408B" w:rsidRDefault="0086408B" w:rsidP="0086408B">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rsidR="0086408B" w:rsidRDefault="0086408B" w:rsidP="0086408B">
      <w:pPr>
        <w:pStyle w:val="ListeParagraf"/>
      </w:pPr>
    </w:p>
    <w:p w:rsidR="009E6EE0" w:rsidRPr="009E6EE0" w:rsidRDefault="0086408B" w:rsidP="009E6EE0">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009E6EE0" w:rsidRPr="009E6EE0">
        <w:t xml:space="preserve">ABD tarafından kabul edilen sınır değerlerin altında kaldığı ancak Ülkemiz, AB ve Japonya tarafından kabul edilen sınır değerlerin </w:t>
      </w:r>
      <w:r w:rsidR="008D753E">
        <w:t>2</w:t>
      </w:r>
      <w:r w:rsidR="00523B45">
        <w:t xml:space="preserve"> </w:t>
      </w:r>
      <w:r w:rsidR="009E6EE0" w:rsidRPr="009E6EE0">
        <w:t>kez,  DSÖ tarafından kab</w:t>
      </w:r>
      <w:r w:rsidR="008D753E">
        <w:t>ul edilen sınır değerlerin ise 8</w:t>
      </w:r>
      <w:r w:rsidR="009E6EE0" w:rsidRPr="009E6EE0">
        <w:t xml:space="preserve"> kez aşıldığı belirlenmiştir.</w:t>
      </w:r>
    </w:p>
    <w:p w:rsidR="0086408B" w:rsidRDefault="0086408B" w:rsidP="001D0913">
      <w:pPr>
        <w:pStyle w:val="altbaslk"/>
        <w:spacing w:before="0" w:beforeAutospacing="0" w:after="0" w:afterAutospacing="0" w:line="240" w:lineRule="atLeast"/>
        <w:jc w:val="both"/>
        <w:rPr>
          <w:color w:val="000000" w:themeColor="text1"/>
        </w:rPr>
      </w:pPr>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61A7" w:rsidRDefault="001F61A7" w:rsidP="000812A1">
      <w:r>
        <w:separator/>
      </w:r>
    </w:p>
  </w:endnote>
  <w:endnote w:type="continuationSeparator" w:id="0">
    <w:p w:rsidR="001F61A7" w:rsidRDefault="001F61A7"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rsidR="006037E8" w:rsidRDefault="006037E8">
        <w:pPr>
          <w:pStyle w:val="Altbilgi"/>
          <w:jc w:val="right"/>
        </w:pPr>
        <w:r>
          <w:fldChar w:fldCharType="begin"/>
        </w:r>
        <w:r>
          <w:instrText>PAGE   \* MERGEFORMAT</w:instrText>
        </w:r>
        <w:r>
          <w:fldChar w:fldCharType="separate"/>
        </w:r>
        <w:r w:rsidR="00194B5D">
          <w:rPr>
            <w:noProof/>
          </w:rPr>
          <w:t>1</w:t>
        </w:r>
        <w:r>
          <w:rPr>
            <w:noProof/>
          </w:rPr>
          <w:fldChar w:fldCharType="end"/>
        </w:r>
      </w:p>
    </w:sdtContent>
  </w:sdt>
  <w:p w:rsidR="006037E8" w:rsidRDefault="006037E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61A7" w:rsidRDefault="001F61A7" w:rsidP="000812A1">
      <w:r>
        <w:separator/>
      </w:r>
    </w:p>
  </w:footnote>
  <w:footnote w:type="continuationSeparator" w:id="0">
    <w:p w:rsidR="001F61A7" w:rsidRDefault="001F61A7"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M6gFAIyX8C8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6560"/>
    <w:rsid w:val="00027834"/>
    <w:rsid w:val="00027B22"/>
    <w:rsid w:val="00030FAE"/>
    <w:rsid w:val="0003260F"/>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47F74"/>
    <w:rsid w:val="00050167"/>
    <w:rsid w:val="0005139E"/>
    <w:rsid w:val="00052D0B"/>
    <w:rsid w:val="000538EF"/>
    <w:rsid w:val="00055A3F"/>
    <w:rsid w:val="00057B97"/>
    <w:rsid w:val="00060827"/>
    <w:rsid w:val="0006097C"/>
    <w:rsid w:val="00060A7F"/>
    <w:rsid w:val="00061E0B"/>
    <w:rsid w:val="00063477"/>
    <w:rsid w:val="00064A18"/>
    <w:rsid w:val="00065067"/>
    <w:rsid w:val="00065073"/>
    <w:rsid w:val="00065691"/>
    <w:rsid w:val="00066A60"/>
    <w:rsid w:val="00066F9C"/>
    <w:rsid w:val="00070749"/>
    <w:rsid w:val="00070D56"/>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145"/>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2536"/>
    <w:rsid w:val="001026A5"/>
    <w:rsid w:val="00102BC2"/>
    <w:rsid w:val="00102D77"/>
    <w:rsid w:val="00103A0E"/>
    <w:rsid w:val="00107CA6"/>
    <w:rsid w:val="00112972"/>
    <w:rsid w:val="00112BB7"/>
    <w:rsid w:val="0011425C"/>
    <w:rsid w:val="00115380"/>
    <w:rsid w:val="00116F76"/>
    <w:rsid w:val="00120955"/>
    <w:rsid w:val="00124F9C"/>
    <w:rsid w:val="001257FC"/>
    <w:rsid w:val="00126204"/>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4403"/>
    <w:rsid w:val="001544A5"/>
    <w:rsid w:val="00154E6D"/>
    <w:rsid w:val="00155DE9"/>
    <w:rsid w:val="00157ED7"/>
    <w:rsid w:val="00162347"/>
    <w:rsid w:val="00163AE6"/>
    <w:rsid w:val="00163B52"/>
    <w:rsid w:val="00165060"/>
    <w:rsid w:val="00165942"/>
    <w:rsid w:val="00165EA6"/>
    <w:rsid w:val="00166036"/>
    <w:rsid w:val="00167639"/>
    <w:rsid w:val="00170158"/>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4B5D"/>
    <w:rsid w:val="00195149"/>
    <w:rsid w:val="00195C2E"/>
    <w:rsid w:val="00195EA0"/>
    <w:rsid w:val="00197457"/>
    <w:rsid w:val="001A4FCB"/>
    <w:rsid w:val="001A58B9"/>
    <w:rsid w:val="001A6E1F"/>
    <w:rsid w:val="001A7442"/>
    <w:rsid w:val="001B0B49"/>
    <w:rsid w:val="001B0EE2"/>
    <w:rsid w:val="001B0FA2"/>
    <w:rsid w:val="001B1CD6"/>
    <w:rsid w:val="001B41DC"/>
    <w:rsid w:val="001B4220"/>
    <w:rsid w:val="001B4495"/>
    <w:rsid w:val="001B7306"/>
    <w:rsid w:val="001C2DD9"/>
    <w:rsid w:val="001C3299"/>
    <w:rsid w:val="001C36D6"/>
    <w:rsid w:val="001C4CA1"/>
    <w:rsid w:val="001C642D"/>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61A7"/>
    <w:rsid w:val="001F7F9E"/>
    <w:rsid w:val="002019B7"/>
    <w:rsid w:val="00202904"/>
    <w:rsid w:val="00204B94"/>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7F4"/>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06214"/>
    <w:rsid w:val="003102EB"/>
    <w:rsid w:val="0031258B"/>
    <w:rsid w:val="003125C1"/>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A71"/>
    <w:rsid w:val="00365F35"/>
    <w:rsid w:val="00367ED1"/>
    <w:rsid w:val="00371457"/>
    <w:rsid w:val="003718A8"/>
    <w:rsid w:val="003726BE"/>
    <w:rsid w:val="003747B9"/>
    <w:rsid w:val="00374EA2"/>
    <w:rsid w:val="003750B9"/>
    <w:rsid w:val="00375DAB"/>
    <w:rsid w:val="003760EB"/>
    <w:rsid w:val="0037621D"/>
    <w:rsid w:val="00382A96"/>
    <w:rsid w:val="00383E43"/>
    <w:rsid w:val="00385CF5"/>
    <w:rsid w:val="00387356"/>
    <w:rsid w:val="00387B13"/>
    <w:rsid w:val="00387E28"/>
    <w:rsid w:val="00390AB3"/>
    <w:rsid w:val="003912AD"/>
    <w:rsid w:val="00391723"/>
    <w:rsid w:val="003927CA"/>
    <w:rsid w:val="003938C2"/>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0FCA"/>
    <w:rsid w:val="003E41DB"/>
    <w:rsid w:val="003E43DA"/>
    <w:rsid w:val="003E445F"/>
    <w:rsid w:val="003E4781"/>
    <w:rsid w:val="003E4F78"/>
    <w:rsid w:val="003E5992"/>
    <w:rsid w:val="003E75A2"/>
    <w:rsid w:val="003F01A6"/>
    <w:rsid w:val="003F413D"/>
    <w:rsid w:val="003F43CE"/>
    <w:rsid w:val="003F45DD"/>
    <w:rsid w:val="003F5232"/>
    <w:rsid w:val="003F55C3"/>
    <w:rsid w:val="003F6F1E"/>
    <w:rsid w:val="003F6FE6"/>
    <w:rsid w:val="003F715F"/>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73B"/>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2A3A"/>
    <w:rsid w:val="00483C4A"/>
    <w:rsid w:val="00484462"/>
    <w:rsid w:val="0048549C"/>
    <w:rsid w:val="00487135"/>
    <w:rsid w:val="004928B8"/>
    <w:rsid w:val="00495ABB"/>
    <w:rsid w:val="00496408"/>
    <w:rsid w:val="004969C2"/>
    <w:rsid w:val="004979C5"/>
    <w:rsid w:val="004A06ED"/>
    <w:rsid w:val="004A0CB1"/>
    <w:rsid w:val="004A0D20"/>
    <w:rsid w:val="004A1CC0"/>
    <w:rsid w:val="004A1DF0"/>
    <w:rsid w:val="004A2A3E"/>
    <w:rsid w:val="004A34A0"/>
    <w:rsid w:val="004A3688"/>
    <w:rsid w:val="004A394D"/>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640"/>
    <w:rsid w:val="00501DBA"/>
    <w:rsid w:val="00501E82"/>
    <w:rsid w:val="00502BE4"/>
    <w:rsid w:val="00502ECE"/>
    <w:rsid w:val="00504F19"/>
    <w:rsid w:val="00505A6D"/>
    <w:rsid w:val="00507953"/>
    <w:rsid w:val="00507F83"/>
    <w:rsid w:val="00511FC1"/>
    <w:rsid w:val="0051200C"/>
    <w:rsid w:val="005136C4"/>
    <w:rsid w:val="00513CF5"/>
    <w:rsid w:val="005143F1"/>
    <w:rsid w:val="005149CC"/>
    <w:rsid w:val="00514CFC"/>
    <w:rsid w:val="00515A68"/>
    <w:rsid w:val="00515C10"/>
    <w:rsid w:val="00517BCF"/>
    <w:rsid w:val="00520298"/>
    <w:rsid w:val="00520432"/>
    <w:rsid w:val="005204F9"/>
    <w:rsid w:val="00520994"/>
    <w:rsid w:val="00521A9D"/>
    <w:rsid w:val="00521B77"/>
    <w:rsid w:val="00523B45"/>
    <w:rsid w:val="00524A1A"/>
    <w:rsid w:val="00524A34"/>
    <w:rsid w:val="00525740"/>
    <w:rsid w:val="00525FB9"/>
    <w:rsid w:val="005266C5"/>
    <w:rsid w:val="0053061A"/>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31B1"/>
    <w:rsid w:val="0055675A"/>
    <w:rsid w:val="00556D3D"/>
    <w:rsid w:val="00557265"/>
    <w:rsid w:val="00557710"/>
    <w:rsid w:val="00560573"/>
    <w:rsid w:val="0056242B"/>
    <w:rsid w:val="00562A4E"/>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A44"/>
    <w:rsid w:val="00593C5D"/>
    <w:rsid w:val="00593EA9"/>
    <w:rsid w:val="00596490"/>
    <w:rsid w:val="00596A63"/>
    <w:rsid w:val="0059710B"/>
    <w:rsid w:val="005A36F4"/>
    <w:rsid w:val="005A4182"/>
    <w:rsid w:val="005A4B12"/>
    <w:rsid w:val="005A506F"/>
    <w:rsid w:val="005B1B0E"/>
    <w:rsid w:val="005B2F24"/>
    <w:rsid w:val="005B3B59"/>
    <w:rsid w:val="005B4DD4"/>
    <w:rsid w:val="005B765F"/>
    <w:rsid w:val="005B7A15"/>
    <w:rsid w:val="005C0AC8"/>
    <w:rsid w:val="005C16D0"/>
    <w:rsid w:val="005C1DFF"/>
    <w:rsid w:val="005C1ED1"/>
    <w:rsid w:val="005C47F1"/>
    <w:rsid w:val="005C49E2"/>
    <w:rsid w:val="005C4B51"/>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491"/>
    <w:rsid w:val="00615D77"/>
    <w:rsid w:val="00617837"/>
    <w:rsid w:val="006200E5"/>
    <w:rsid w:val="00621E3E"/>
    <w:rsid w:val="0062333B"/>
    <w:rsid w:val="00623AEA"/>
    <w:rsid w:val="00623FFC"/>
    <w:rsid w:val="00627ECF"/>
    <w:rsid w:val="00631C33"/>
    <w:rsid w:val="006323DE"/>
    <w:rsid w:val="0063346A"/>
    <w:rsid w:val="006344B8"/>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3E29"/>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84C"/>
    <w:rsid w:val="006A0CEF"/>
    <w:rsid w:val="006A1243"/>
    <w:rsid w:val="006A17D6"/>
    <w:rsid w:val="006A1BA1"/>
    <w:rsid w:val="006A2734"/>
    <w:rsid w:val="006B0CD2"/>
    <w:rsid w:val="006B0D0F"/>
    <w:rsid w:val="006B1D64"/>
    <w:rsid w:val="006B51F8"/>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6F6D5D"/>
    <w:rsid w:val="0070003D"/>
    <w:rsid w:val="007008C4"/>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6B4"/>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934"/>
    <w:rsid w:val="00845D47"/>
    <w:rsid w:val="008470C3"/>
    <w:rsid w:val="00850616"/>
    <w:rsid w:val="00851869"/>
    <w:rsid w:val="00852AA3"/>
    <w:rsid w:val="00852BA7"/>
    <w:rsid w:val="008532A9"/>
    <w:rsid w:val="00854C15"/>
    <w:rsid w:val="00854D0D"/>
    <w:rsid w:val="00856DF2"/>
    <w:rsid w:val="008578CC"/>
    <w:rsid w:val="00860896"/>
    <w:rsid w:val="00860E9D"/>
    <w:rsid w:val="00861401"/>
    <w:rsid w:val="00862051"/>
    <w:rsid w:val="00863FC5"/>
    <w:rsid w:val="0086408B"/>
    <w:rsid w:val="00864D74"/>
    <w:rsid w:val="00865A86"/>
    <w:rsid w:val="00866326"/>
    <w:rsid w:val="008667B3"/>
    <w:rsid w:val="00866E38"/>
    <w:rsid w:val="00867B55"/>
    <w:rsid w:val="00872945"/>
    <w:rsid w:val="00872BF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DA3"/>
    <w:rsid w:val="00893E53"/>
    <w:rsid w:val="00894254"/>
    <w:rsid w:val="00896C56"/>
    <w:rsid w:val="00896E1C"/>
    <w:rsid w:val="00897DEB"/>
    <w:rsid w:val="008A29A1"/>
    <w:rsid w:val="008A3545"/>
    <w:rsid w:val="008A384D"/>
    <w:rsid w:val="008A5A8F"/>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53E"/>
    <w:rsid w:val="008D7637"/>
    <w:rsid w:val="008E0021"/>
    <w:rsid w:val="008E05A4"/>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C53"/>
    <w:rsid w:val="00987FC5"/>
    <w:rsid w:val="00991491"/>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E6EE0"/>
    <w:rsid w:val="009F0796"/>
    <w:rsid w:val="009F11E2"/>
    <w:rsid w:val="009F23C9"/>
    <w:rsid w:val="009F4C87"/>
    <w:rsid w:val="009F4D5B"/>
    <w:rsid w:val="009F6918"/>
    <w:rsid w:val="009F6FB6"/>
    <w:rsid w:val="009F7B43"/>
    <w:rsid w:val="00A018D6"/>
    <w:rsid w:val="00A019A7"/>
    <w:rsid w:val="00A03601"/>
    <w:rsid w:val="00A03852"/>
    <w:rsid w:val="00A04E1A"/>
    <w:rsid w:val="00A04F64"/>
    <w:rsid w:val="00A0568D"/>
    <w:rsid w:val="00A07A5C"/>
    <w:rsid w:val="00A120B0"/>
    <w:rsid w:val="00A12DDA"/>
    <w:rsid w:val="00A14E4C"/>
    <w:rsid w:val="00A16DB5"/>
    <w:rsid w:val="00A2454C"/>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1C4E"/>
    <w:rsid w:val="00AB2751"/>
    <w:rsid w:val="00AB32A9"/>
    <w:rsid w:val="00AB36CF"/>
    <w:rsid w:val="00AB4CA4"/>
    <w:rsid w:val="00AB5054"/>
    <w:rsid w:val="00AB6194"/>
    <w:rsid w:val="00AB6906"/>
    <w:rsid w:val="00AB7FC2"/>
    <w:rsid w:val="00AC2E76"/>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69D9"/>
    <w:rsid w:val="00B47562"/>
    <w:rsid w:val="00B50D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408A"/>
    <w:rsid w:val="00BC40AC"/>
    <w:rsid w:val="00BC461E"/>
    <w:rsid w:val="00BC481B"/>
    <w:rsid w:val="00BC5EFD"/>
    <w:rsid w:val="00BC6F3B"/>
    <w:rsid w:val="00BC7DE8"/>
    <w:rsid w:val="00BD294C"/>
    <w:rsid w:val="00BD56C1"/>
    <w:rsid w:val="00BD6610"/>
    <w:rsid w:val="00BD6D8C"/>
    <w:rsid w:val="00BD729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340"/>
    <w:rsid w:val="00C227BD"/>
    <w:rsid w:val="00C234D9"/>
    <w:rsid w:val="00C256E2"/>
    <w:rsid w:val="00C2584C"/>
    <w:rsid w:val="00C25B50"/>
    <w:rsid w:val="00C26960"/>
    <w:rsid w:val="00C27A52"/>
    <w:rsid w:val="00C3164C"/>
    <w:rsid w:val="00C317CF"/>
    <w:rsid w:val="00C3502C"/>
    <w:rsid w:val="00C360C6"/>
    <w:rsid w:val="00C36AB8"/>
    <w:rsid w:val="00C3764A"/>
    <w:rsid w:val="00C41229"/>
    <w:rsid w:val="00C42001"/>
    <w:rsid w:val="00C4601B"/>
    <w:rsid w:val="00C461BE"/>
    <w:rsid w:val="00C46CD0"/>
    <w:rsid w:val="00C4739A"/>
    <w:rsid w:val="00C50255"/>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4CA9"/>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B0D"/>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65C"/>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027"/>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A65"/>
    <w:rsid w:val="00F26BB7"/>
    <w:rsid w:val="00F2736B"/>
    <w:rsid w:val="00F32210"/>
    <w:rsid w:val="00F331D0"/>
    <w:rsid w:val="00F33AF1"/>
    <w:rsid w:val="00F36BA9"/>
    <w:rsid w:val="00F373ED"/>
    <w:rsid w:val="00F37A62"/>
    <w:rsid w:val="00F37BBE"/>
    <w:rsid w:val="00F42B2C"/>
    <w:rsid w:val="00F432A3"/>
    <w:rsid w:val="00F43D6A"/>
    <w:rsid w:val="00F441A2"/>
    <w:rsid w:val="00F459CC"/>
    <w:rsid w:val="00F45BBF"/>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45D"/>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A451B2-CF83-4686-8126-063A80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8011222">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6777263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56505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1252954">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557788">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4954976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65559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79712509">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44011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172772">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035F6-4AE2-4A5C-B0A0-D74FDC4FF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14</Words>
  <Characters>12051</Characters>
  <Application>Microsoft Office Word</Application>
  <DocSecurity>0</DocSecurity>
  <Lines>100</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ytaşdemir</cp:lastModifiedBy>
  <cp:revision>2</cp:revision>
  <cp:lastPrinted>2016-06-14T09:44:00Z</cp:lastPrinted>
  <dcterms:created xsi:type="dcterms:W3CDTF">2020-06-29T13:03:00Z</dcterms:created>
  <dcterms:modified xsi:type="dcterms:W3CDTF">2020-06-29T13:03:00Z</dcterms:modified>
</cp:coreProperties>
</file>